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3C5BB8" w14:textId="4C1BBC81" w:rsidR="00CA7BCA" w:rsidRPr="00212BD0" w:rsidRDefault="0084676E" w:rsidP="00CB32EA">
      <w:pPr>
        <w:pStyle w:val="BodyText2"/>
        <w:spacing w:before="0" w:after="0" w:line="240" w:lineRule="auto"/>
        <w:rPr>
          <w:rFonts w:ascii="Book Antiqua" w:hAnsi="Book Antiqua"/>
          <w:b/>
          <w:sz w:val="24"/>
          <w:szCs w:val="24"/>
        </w:rPr>
      </w:pPr>
      <w:r w:rsidRPr="00212BD0">
        <w:rPr>
          <w:rFonts w:ascii="Book Antiqua" w:hAnsi="Book Antiqua"/>
          <w:noProof/>
          <w:sz w:val="24"/>
          <w:szCs w:val="24"/>
          <w:lang w:eastAsia="en-US"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6DBC39" wp14:editId="02DACC6C">
                <wp:simplePos x="0" y="0"/>
                <wp:positionH relativeFrom="column">
                  <wp:posOffset>1905</wp:posOffset>
                </wp:positionH>
                <wp:positionV relativeFrom="paragraph">
                  <wp:posOffset>-247650</wp:posOffset>
                </wp:positionV>
                <wp:extent cx="724535" cy="904875"/>
                <wp:effectExtent l="0" t="0" r="0" b="9525"/>
                <wp:wrapNone/>
                <wp:docPr id="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535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E10C80" w14:textId="77777777" w:rsidR="0084676E" w:rsidRDefault="0084676E" w:rsidP="0084676E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E6DBC39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.15pt;margin-top:-19.5pt;width:57.05pt;height:71.2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" stroked="f" strokeweight=".5pt">
                <v:textbox style="mso-fit-shape-to-text:t" inset="0,0,0,0">
                  <w:txbxContent>
                    <w:p w14:paraId="1EE10C80" w14:textId="77777777" w:rsidR="0084676E" w:rsidRDefault="0084676E" w:rsidP="0084676E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r w:rsidRPr="00212BD0">
        <w:rPr>
          <w:rFonts w:ascii="Book Antiqua" w:hAnsi="Book Antiqua"/>
          <w:b/>
          <w:sz w:val="24"/>
          <w:szCs w:val="24"/>
        </w:rPr>
        <w:t xml:space="preserve">Orientation </w:t>
      </w:r>
      <w:proofErr w:type="spellStart"/>
      <w:r w:rsidRPr="00212BD0">
        <w:rPr>
          <w:rFonts w:ascii="Book Antiqua" w:hAnsi="Book Antiqua"/>
          <w:b/>
          <w:sz w:val="24"/>
          <w:szCs w:val="24"/>
        </w:rPr>
        <w:t>Program</w:t>
      </w:r>
      <w:r w:rsidR="007B5CD7" w:rsidRPr="00212BD0">
        <w:rPr>
          <w:rFonts w:ascii="Book Antiqua" w:hAnsi="Book Antiqua"/>
          <w:b/>
          <w:sz w:val="24"/>
          <w:szCs w:val="24"/>
        </w:rPr>
        <w:t>me</w:t>
      </w:r>
      <w:proofErr w:type="spellEnd"/>
      <w:r w:rsidRPr="00212BD0">
        <w:rPr>
          <w:rFonts w:ascii="Book Antiqua" w:hAnsi="Book Antiqua"/>
          <w:b/>
          <w:sz w:val="24"/>
          <w:szCs w:val="24"/>
        </w:rPr>
        <w:t xml:space="preserve"> </w:t>
      </w:r>
      <w:r w:rsidR="002D3EF3" w:rsidRPr="00212BD0">
        <w:rPr>
          <w:rFonts w:ascii="Book Antiqua" w:hAnsi="Book Antiqua"/>
          <w:b/>
          <w:sz w:val="24"/>
          <w:szCs w:val="24"/>
        </w:rPr>
        <w:t>for</w:t>
      </w:r>
      <w:r w:rsidR="001D1C13" w:rsidRPr="00212BD0">
        <w:rPr>
          <w:rFonts w:ascii="Book Antiqua" w:hAnsi="Book Antiqua"/>
          <w:b/>
          <w:sz w:val="24"/>
          <w:szCs w:val="24"/>
        </w:rPr>
        <w:t xml:space="preserve"> </w:t>
      </w:r>
      <w:r w:rsidR="00332F90" w:rsidRPr="00212BD0">
        <w:rPr>
          <w:rFonts w:ascii="Book Antiqua" w:hAnsi="Book Antiqua"/>
          <w:b/>
          <w:sz w:val="24"/>
          <w:szCs w:val="24"/>
        </w:rPr>
        <w:t>202</w:t>
      </w:r>
      <w:r w:rsidR="006376B3">
        <w:rPr>
          <w:rFonts w:ascii="Book Antiqua" w:hAnsi="Book Antiqua"/>
          <w:b/>
          <w:sz w:val="24"/>
          <w:szCs w:val="24"/>
        </w:rPr>
        <w:t>2</w:t>
      </w:r>
      <w:r w:rsidR="00332F90" w:rsidRPr="00212BD0">
        <w:rPr>
          <w:rFonts w:ascii="Book Antiqua" w:hAnsi="Book Antiqua"/>
          <w:b/>
          <w:sz w:val="24"/>
          <w:szCs w:val="24"/>
        </w:rPr>
        <w:t>/202</w:t>
      </w:r>
      <w:r w:rsidR="006376B3">
        <w:rPr>
          <w:rFonts w:ascii="Book Antiqua" w:hAnsi="Book Antiqua"/>
          <w:b/>
          <w:sz w:val="24"/>
          <w:szCs w:val="24"/>
        </w:rPr>
        <w:t>3</w:t>
      </w:r>
      <w:r w:rsidR="00CA7BCA" w:rsidRPr="00212BD0">
        <w:rPr>
          <w:rFonts w:ascii="Book Antiqua" w:hAnsi="Book Antiqua"/>
          <w:b/>
          <w:sz w:val="24"/>
          <w:szCs w:val="24"/>
        </w:rPr>
        <w:t xml:space="preserve"> </w:t>
      </w:r>
      <w:r w:rsidR="00332F90" w:rsidRPr="00212BD0">
        <w:rPr>
          <w:rFonts w:ascii="Book Antiqua" w:hAnsi="Book Antiqua"/>
          <w:b/>
          <w:sz w:val="24"/>
          <w:szCs w:val="24"/>
        </w:rPr>
        <w:t>B</w:t>
      </w:r>
      <w:r w:rsidR="00CA7BCA" w:rsidRPr="00212BD0">
        <w:rPr>
          <w:rFonts w:ascii="Book Antiqua" w:hAnsi="Book Antiqua"/>
          <w:b/>
          <w:sz w:val="24"/>
          <w:szCs w:val="24"/>
        </w:rPr>
        <w:t>atch</w:t>
      </w:r>
    </w:p>
    <w:p w14:paraId="253A814B" w14:textId="132BE449" w:rsidR="0084676E" w:rsidRPr="00212BD0" w:rsidRDefault="0084676E" w:rsidP="0084676E">
      <w:pPr>
        <w:jc w:val="center"/>
        <w:rPr>
          <w:rFonts w:ascii="Book Antiqua" w:hAnsi="Book Antiqua"/>
          <w:b/>
          <w:sz w:val="24"/>
        </w:rPr>
      </w:pPr>
      <w:r w:rsidRPr="00212BD0">
        <w:rPr>
          <w:rFonts w:ascii="Book Antiqua" w:hAnsi="Book Antiqua"/>
          <w:b/>
          <w:sz w:val="24"/>
        </w:rPr>
        <w:t>Faculty of Agriculture</w:t>
      </w:r>
      <w:r w:rsidR="00C6701E" w:rsidRPr="00212BD0">
        <w:rPr>
          <w:rFonts w:ascii="Book Antiqua" w:hAnsi="Book Antiqua"/>
          <w:b/>
          <w:sz w:val="24"/>
        </w:rPr>
        <w:t xml:space="preserve"> (</w:t>
      </w:r>
      <w:proofErr w:type="spellStart"/>
      <w:r w:rsidR="00C6701E" w:rsidRPr="00212BD0">
        <w:rPr>
          <w:rFonts w:ascii="Book Antiqua" w:hAnsi="Book Antiqua"/>
          <w:b/>
          <w:sz w:val="24"/>
        </w:rPr>
        <w:t>FoA</w:t>
      </w:r>
      <w:proofErr w:type="spellEnd"/>
      <w:r w:rsidR="00C6701E" w:rsidRPr="00212BD0">
        <w:rPr>
          <w:rFonts w:ascii="Book Antiqua" w:hAnsi="Book Antiqua"/>
          <w:b/>
          <w:sz w:val="24"/>
        </w:rPr>
        <w:t>)</w:t>
      </w:r>
      <w:r w:rsidR="00401A63">
        <w:rPr>
          <w:rFonts w:ascii="Book Antiqua" w:hAnsi="Book Antiqua"/>
          <w:b/>
          <w:sz w:val="24"/>
        </w:rPr>
        <w:t xml:space="preserve">, </w:t>
      </w:r>
      <w:proofErr w:type="spellStart"/>
      <w:r w:rsidRPr="00212BD0">
        <w:rPr>
          <w:rFonts w:ascii="Book Antiqua" w:hAnsi="Book Antiqua"/>
          <w:b/>
          <w:sz w:val="24"/>
        </w:rPr>
        <w:t>Rajarata</w:t>
      </w:r>
      <w:proofErr w:type="spellEnd"/>
      <w:r w:rsidRPr="00212BD0">
        <w:rPr>
          <w:rFonts w:ascii="Book Antiqua" w:hAnsi="Book Antiqua"/>
          <w:b/>
          <w:sz w:val="24"/>
        </w:rPr>
        <w:t xml:space="preserve"> University of Sri Lanka</w:t>
      </w:r>
    </w:p>
    <w:p w14:paraId="5C444FBB" w14:textId="5AFA51F6" w:rsidR="00816CD1" w:rsidRDefault="00401A63" w:rsidP="0084676E">
      <w:pPr>
        <w:jc w:val="center"/>
        <w:rPr>
          <w:rFonts w:ascii="Book Antiqua" w:hAnsi="Book Antiqua"/>
          <w:b/>
          <w:sz w:val="24"/>
        </w:rPr>
      </w:pPr>
      <w:r>
        <w:rPr>
          <w:rFonts w:ascii="Book Antiqua" w:hAnsi="Book Antiqua"/>
          <w:b/>
          <w:sz w:val="24"/>
        </w:rPr>
        <w:t xml:space="preserve"> </w:t>
      </w:r>
      <w:r w:rsidR="00816CD1" w:rsidRPr="00212BD0">
        <w:rPr>
          <w:rFonts w:ascii="Book Antiqua" w:hAnsi="Book Antiqua"/>
          <w:b/>
          <w:sz w:val="24"/>
        </w:rPr>
        <w:t>(2</w:t>
      </w:r>
      <w:r w:rsidR="006376B3">
        <w:rPr>
          <w:rFonts w:ascii="Book Antiqua" w:hAnsi="Book Antiqua"/>
          <w:b/>
          <w:sz w:val="24"/>
        </w:rPr>
        <w:t>2</w:t>
      </w:r>
      <w:r w:rsidR="00816CD1" w:rsidRPr="00212BD0">
        <w:rPr>
          <w:rFonts w:ascii="Book Antiqua" w:hAnsi="Book Antiqua"/>
          <w:b/>
          <w:sz w:val="24"/>
        </w:rPr>
        <w:t>.0</w:t>
      </w:r>
      <w:r w:rsidR="006376B3">
        <w:rPr>
          <w:rFonts w:ascii="Book Antiqua" w:hAnsi="Book Antiqua"/>
          <w:b/>
          <w:sz w:val="24"/>
        </w:rPr>
        <w:t>4</w:t>
      </w:r>
      <w:r w:rsidR="00816CD1" w:rsidRPr="00212BD0">
        <w:rPr>
          <w:rFonts w:ascii="Book Antiqua" w:hAnsi="Book Antiqua"/>
          <w:b/>
          <w:sz w:val="24"/>
        </w:rPr>
        <w:t>.202</w:t>
      </w:r>
      <w:r w:rsidR="006376B3">
        <w:rPr>
          <w:rFonts w:ascii="Book Antiqua" w:hAnsi="Book Antiqua"/>
          <w:b/>
          <w:sz w:val="24"/>
        </w:rPr>
        <w:t>4</w:t>
      </w:r>
      <w:r w:rsidR="00816CD1" w:rsidRPr="00212BD0">
        <w:rPr>
          <w:rFonts w:ascii="Book Antiqua" w:hAnsi="Book Antiqua"/>
          <w:b/>
          <w:sz w:val="24"/>
        </w:rPr>
        <w:t xml:space="preserve"> - 0</w:t>
      </w:r>
      <w:r w:rsidR="006376B3">
        <w:rPr>
          <w:rFonts w:ascii="Book Antiqua" w:hAnsi="Book Antiqua"/>
          <w:b/>
          <w:sz w:val="24"/>
        </w:rPr>
        <w:t>3</w:t>
      </w:r>
      <w:r w:rsidR="00816CD1" w:rsidRPr="00212BD0">
        <w:rPr>
          <w:rFonts w:ascii="Book Antiqua" w:hAnsi="Book Antiqua"/>
          <w:b/>
          <w:sz w:val="24"/>
        </w:rPr>
        <w:t>.</w:t>
      </w:r>
      <w:r w:rsidR="004040C9">
        <w:rPr>
          <w:rFonts w:ascii="Book Antiqua" w:hAnsi="Book Antiqua"/>
          <w:b/>
          <w:sz w:val="24"/>
        </w:rPr>
        <w:t>0</w:t>
      </w:r>
      <w:r w:rsidR="006376B3">
        <w:rPr>
          <w:rFonts w:ascii="Book Antiqua" w:hAnsi="Book Antiqua"/>
          <w:b/>
          <w:sz w:val="24"/>
        </w:rPr>
        <w:t>5</w:t>
      </w:r>
      <w:r w:rsidR="00816CD1" w:rsidRPr="00212BD0">
        <w:rPr>
          <w:rFonts w:ascii="Book Antiqua" w:hAnsi="Book Antiqua"/>
          <w:b/>
          <w:sz w:val="24"/>
        </w:rPr>
        <w:t>.202</w:t>
      </w:r>
      <w:r w:rsidR="006376B3">
        <w:rPr>
          <w:rFonts w:ascii="Book Antiqua" w:hAnsi="Book Antiqua"/>
          <w:b/>
          <w:sz w:val="24"/>
        </w:rPr>
        <w:t>4</w:t>
      </w:r>
      <w:r w:rsidR="00816CD1" w:rsidRPr="00212BD0">
        <w:rPr>
          <w:rFonts w:ascii="Book Antiqua" w:hAnsi="Book Antiqua"/>
          <w:b/>
          <w:sz w:val="24"/>
        </w:rPr>
        <w:t>)</w:t>
      </w:r>
    </w:p>
    <w:p w14:paraId="6AC6A2C0" w14:textId="77777777" w:rsidR="00F610FC" w:rsidRPr="00212BD0" w:rsidRDefault="00F610FC" w:rsidP="0084676E">
      <w:pPr>
        <w:jc w:val="center"/>
        <w:rPr>
          <w:rFonts w:ascii="Book Antiqua" w:hAnsi="Book Antiqua"/>
          <w:b/>
          <w:sz w:val="24"/>
        </w:rPr>
      </w:pPr>
    </w:p>
    <w:p w14:paraId="507EDD88" w14:textId="77777777" w:rsidR="0084676E" w:rsidRPr="003E212B" w:rsidRDefault="0084676E" w:rsidP="0084676E">
      <w:pPr>
        <w:jc w:val="center"/>
        <w:rPr>
          <w:rFonts w:ascii="Book Antiqua" w:hAnsi="Book Antiqua"/>
          <w:b/>
          <w:sz w:val="16"/>
          <w:szCs w:val="16"/>
        </w:rPr>
      </w:pPr>
    </w:p>
    <w:tbl>
      <w:tblPr>
        <w:tblStyle w:val="TableGrid"/>
        <w:tblW w:w="157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7"/>
        <w:gridCol w:w="2414"/>
        <w:gridCol w:w="4876"/>
        <w:gridCol w:w="5670"/>
        <w:gridCol w:w="1890"/>
      </w:tblGrid>
      <w:tr w:rsidR="0084676E" w:rsidRPr="00FE55B3" w14:paraId="12DF0544" w14:textId="77777777" w:rsidTr="002C6F00">
        <w:trPr>
          <w:trHeight w:val="524"/>
          <w:jc w:val="center"/>
        </w:trPr>
        <w:tc>
          <w:tcPr>
            <w:tcW w:w="877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6CC0E2FF" w14:textId="77777777" w:rsidR="0084676E" w:rsidRPr="00473D07" w:rsidRDefault="0084676E" w:rsidP="00473D07">
            <w:pPr>
              <w:pStyle w:val="BodyText"/>
              <w:spacing w:after="0"/>
              <w:jc w:val="center"/>
              <w:rPr>
                <w:b/>
                <w:bCs/>
                <w:sz w:val="24"/>
              </w:rPr>
            </w:pPr>
            <w:r w:rsidRPr="00473D07">
              <w:rPr>
                <w:b/>
                <w:bCs/>
                <w:sz w:val="24"/>
              </w:rPr>
              <w:t>Date</w:t>
            </w:r>
          </w:p>
        </w:tc>
        <w:tc>
          <w:tcPr>
            <w:tcW w:w="2414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3ED13497" w14:textId="77777777" w:rsidR="0084676E" w:rsidRPr="00473D07" w:rsidRDefault="0084676E" w:rsidP="00473D07">
            <w:pPr>
              <w:pStyle w:val="BodyText"/>
              <w:spacing w:after="0"/>
              <w:jc w:val="center"/>
              <w:rPr>
                <w:b/>
                <w:bCs/>
                <w:sz w:val="24"/>
              </w:rPr>
            </w:pPr>
            <w:r w:rsidRPr="00473D07">
              <w:rPr>
                <w:b/>
                <w:bCs/>
                <w:sz w:val="24"/>
              </w:rPr>
              <w:t>Time</w:t>
            </w:r>
          </w:p>
        </w:tc>
        <w:tc>
          <w:tcPr>
            <w:tcW w:w="4876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7ADB6AAE" w14:textId="40C1022B" w:rsidR="0084676E" w:rsidRPr="00473D07" w:rsidRDefault="000730D2" w:rsidP="00473D07">
            <w:pPr>
              <w:pStyle w:val="BodyText"/>
              <w:spacing w:after="0"/>
              <w:jc w:val="center"/>
              <w:rPr>
                <w:b/>
                <w:bCs/>
                <w:sz w:val="24"/>
              </w:rPr>
            </w:pPr>
            <w:r w:rsidRPr="00473D07">
              <w:rPr>
                <w:b/>
                <w:bCs/>
                <w:sz w:val="24"/>
              </w:rPr>
              <w:t>Session</w:t>
            </w:r>
          </w:p>
        </w:tc>
        <w:tc>
          <w:tcPr>
            <w:tcW w:w="5670" w:type="dxa"/>
            <w:shd w:val="clear" w:color="auto" w:fill="FFD966" w:themeFill="accent4" w:themeFillTint="99"/>
            <w:tcMar>
              <w:left w:w="0" w:type="dxa"/>
              <w:right w:w="0" w:type="dxa"/>
            </w:tcMar>
            <w:vAlign w:val="center"/>
          </w:tcPr>
          <w:p w14:paraId="4E988FA5" w14:textId="1AA868EB" w:rsidR="0084676E" w:rsidRPr="00473D07" w:rsidRDefault="0084676E" w:rsidP="00473D07">
            <w:pPr>
              <w:pStyle w:val="BodyText"/>
              <w:spacing w:after="0"/>
              <w:jc w:val="center"/>
              <w:rPr>
                <w:b/>
                <w:bCs/>
                <w:sz w:val="24"/>
              </w:rPr>
            </w:pPr>
            <w:r w:rsidRPr="00473D07">
              <w:rPr>
                <w:b/>
                <w:bCs/>
                <w:sz w:val="24"/>
              </w:rPr>
              <w:t>Resource Person</w:t>
            </w:r>
            <w:r w:rsidR="00CA7BCA" w:rsidRPr="00473D07">
              <w:rPr>
                <w:b/>
                <w:bCs/>
                <w:sz w:val="24"/>
              </w:rPr>
              <w:t>/s</w:t>
            </w:r>
          </w:p>
        </w:tc>
        <w:tc>
          <w:tcPr>
            <w:tcW w:w="1890" w:type="dxa"/>
            <w:shd w:val="clear" w:color="auto" w:fill="FFD966" w:themeFill="accent4" w:themeFillTint="99"/>
          </w:tcPr>
          <w:p w14:paraId="4DCB7F49" w14:textId="6B1DEA3B" w:rsidR="0084676E" w:rsidRPr="00FE55B3" w:rsidRDefault="0084676E" w:rsidP="00473D07">
            <w:pPr>
              <w:pStyle w:val="BodyText"/>
              <w:spacing w:after="0"/>
              <w:jc w:val="center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Coordinator </w:t>
            </w:r>
          </w:p>
        </w:tc>
      </w:tr>
      <w:tr w:rsidR="0027232F" w:rsidRPr="00FE55B3" w14:paraId="00913827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27865747" w14:textId="77777777" w:rsidR="0027232F" w:rsidRPr="00473D07" w:rsidRDefault="0027232F" w:rsidP="00473D07">
            <w:pPr>
              <w:pStyle w:val="BodyText"/>
              <w:spacing w:after="0"/>
              <w:rPr>
                <w:sz w:val="24"/>
              </w:rPr>
            </w:pPr>
          </w:p>
          <w:p w14:paraId="097BC93C" w14:textId="610E1782" w:rsidR="0027232F" w:rsidRPr="00473D07" w:rsidRDefault="00E8687F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April</w:t>
            </w:r>
            <w:r w:rsidR="00BE6DFE" w:rsidRPr="00FE55B3">
              <w:rPr>
                <w:sz w:val="24"/>
              </w:rPr>
              <w:t xml:space="preserve"> 2</w:t>
            </w:r>
            <w:r w:rsidR="006815A2">
              <w:rPr>
                <w:sz w:val="24"/>
              </w:rPr>
              <w:t>4</w:t>
            </w:r>
          </w:p>
        </w:tc>
        <w:tc>
          <w:tcPr>
            <w:tcW w:w="2414" w:type="dxa"/>
            <w:tcMar>
              <w:left w:w="0" w:type="dxa"/>
              <w:right w:w="0" w:type="dxa"/>
            </w:tcMar>
          </w:tcPr>
          <w:p w14:paraId="6CE3AF14" w14:textId="3BDD34D7" w:rsidR="0027232F" w:rsidRPr="00473D07" w:rsidRDefault="0027232F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9.00 am – 12.00 noon</w:t>
            </w:r>
          </w:p>
        </w:tc>
        <w:tc>
          <w:tcPr>
            <w:tcW w:w="4876" w:type="dxa"/>
            <w:tcMar>
              <w:left w:w="0" w:type="dxa"/>
              <w:right w:w="0" w:type="dxa"/>
            </w:tcMar>
          </w:tcPr>
          <w:p w14:paraId="75C07984" w14:textId="2CBE84B8" w:rsidR="0027232F" w:rsidRPr="00473D07" w:rsidRDefault="0027232F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 xml:space="preserve">Inaugural session 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7402A27A" w14:textId="38C311FE" w:rsidR="0027232F" w:rsidRPr="00473D07" w:rsidRDefault="00E8687F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Assistant Registrar</w:t>
            </w:r>
            <w:r w:rsidR="0027232F" w:rsidRPr="00473D07">
              <w:rPr>
                <w:sz w:val="24"/>
              </w:rPr>
              <w:t xml:space="preserve">, </w:t>
            </w:r>
            <w:proofErr w:type="spellStart"/>
            <w:r w:rsidR="0027232F" w:rsidRPr="00FE55B3">
              <w:rPr>
                <w:sz w:val="24"/>
              </w:rPr>
              <w:t>FoA</w:t>
            </w:r>
            <w:proofErr w:type="spellEnd"/>
            <w:r w:rsidR="0027232F" w:rsidRPr="00FE55B3">
              <w:rPr>
                <w:sz w:val="24"/>
              </w:rPr>
              <w:t xml:space="preserve">, </w:t>
            </w:r>
            <w:r w:rsidR="0027232F" w:rsidRPr="00473D07">
              <w:rPr>
                <w:sz w:val="24"/>
              </w:rPr>
              <w:t>RUSL</w:t>
            </w:r>
          </w:p>
        </w:tc>
        <w:tc>
          <w:tcPr>
            <w:tcW w:w="1890" w:type="dxa"/>
            <w:vMerge w:val="restart"/>
            <w:vAlign w:val="center"/>
          </w:tcPr>
          <w:p w14:paraId="124E65FE" w14:textId="735BD915" w:rsidR="0027232F" w:rsidRPr="00FE55B3" w:rsidRDefault="0027232F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  <w:p w14:paraId="24202752" w14:textId="4DDCBAC9" w:rsidR="0027232F" w:rsidRPr="00FE55B3" w:rsidRDefault="0036159A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Prof. Thusitha Amarasekara </w:t>
            </w:r>
          </w:p>
        </w:tc>
      </w:tr>
      <w:tr w:rsidR="0027232F" w:rsidRPr="00FE55B3" w14:paraId="6173C6F7" w14:textId="77777777" w:rsidTr="002C6F00">
        <w:trPr>
          <w:trHeight w:val="524"/>
          <w:jc w:val="center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28A83FBD" w14:textId="77777777" w:rsidR="0027232F" w:rsidRPr="00473D07" w:rsidRDefault="0027232F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tcMar>
              <w:left w:w="0" w:type="dxa"/>
              <w:right w:w="0" w:type="dxa"/>
            </w:tcMar>
          </w:tcPr>
          <w:p w14:paraId="59A205E8" w14:textId="7AB280CA" w:rsidR="0027232F" w:rsidRPr="00473D07" w:rsidRDefault="0027232F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5.30 pm – 7.30 pm</w:t>
            </w:r>
          </w:p>
        </w:tc>
        <w:tc>
          <w:tcPr>
            <w:tcW w:w="4876" w:type="dxa"/>
            <w:tcMar>
              <w:left w:w="0" w:type="dxa"/>
              <w:right w:w="0" w:type="dxa"/>
            </w:tcMar>
          </w:tcPr>
          <w:p w14:paraId="37C983BA" w14:textId="6CEC36F1" w:rsidR="0027232F" w:rsidRPr="00473D07" w:rsidRDefault="0027232F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Hostel rules and regulations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</w:tcPr>
          <w:p w14:paraId="48CF465E" w14:textId="1F147385" w:rsidR="0027232F" w:rsidRPr="00473D07" w:rsidRDefault="0027232F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>Dr. D.M.D. Dissanayake</w:t>
            </w:r>
            <w:r w:rsidRPr="00FE55B3">
              <w:rPr>
                <w:sz w:val="24"/>
              </w:rPr>
              <w:t xml:space="preserve"> </w:t>
            </w:r>
            <w:r w:rsidR="00401A63">
              <w:rPr>
                <w:sz w:val="24"/>
              </w:rPr>
              <w:t xml:space="preserve">&amp; </w:t>
            </w:r>
            <w:r w:rsidRPr="00473D07">
              <w:rPr>
                <w:sz w:val="24"/>
              </w:rPr>
              <w:t xml:space="preserve">Mrs. </w:t>
            </w:r>
            <w:proofErr w:type="spellStart"/>
            <w:r w:rsidRPr="00473D07">
              <w:rPr>
                <w:sz w:val="24"/>
              </w:rPr>
              <w:t>Chamindi</w:t>
            </w:r>
            <w:proofErr w:type="spellEnd"/>
            <w:r w:rsidRPr="00473D07">
              <w:rPr>
                <w:sz w:val="24"/>
              </w:rPr>
              <w:t xml:space="preserve"> </w:t>
            </w:r>
            <w:proofErr w:type="spellStart"/>
            <w:r w:rsidRPr="00473D07">
              <w:rPr>
                <w:sz w:val="24"/>
              </w:rPr>
              <w:t>Dissanayake</w:t>
            </w:r>
            <w:proofErr w:type="spellEnd"/>
            <w:r w:rsidRPr="00FE55B3">
              <w:rPr>
                <w:sz w:val="24"/>
              </w:rPr>
              <w:t xml:space="preserve"> (Warden</w:t>
            </w:r>
            <w:r w:rsidR="00401A63">
              <w:rPr>
                <w:sz w:val="24"/>
              </w:rPr>
              <w:t>s</w:t>
            </w:r>
            <w:r w:rsidRPr="00FE55B3">
              <w:rPr>
                <w:sz w:val="24"/>
              </w:rPr>
              <w:t xml:space="preserve">- </w:t>
            </w:r>
            <w:r w:rsidR="00401A63">
              <w:rPr>
                <w:sz w:val="24"/>
              </w:rPr>
              <w:t>boys’ and girls’ hostels</w:t>
            </w:r>
            <w:r w:rsidRPr="00FE55B3">
              <w:rPr>
                <w:sz w:val="24"/>
              </w:rPr>
              <w:t xml:space="preserve">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  <w:r w:rsidRPr="00FE55B3">
              <w:rPr>
                <w:sz w:val="24"/>
              </w:rPr>
              <w:t>)</w:t>
            </w:r>
          </w:p>
        </w:tc>
        <w:tc>
          <w:tcPr>
            <w:tcW w:w="1890" w:type="dxa"/>
            <w:vMerge/>
            <w:vAlign w:val="center"/>
          </w:tcPr>
          <w:p w14:paraId="52CB6F25" w14:textId="77777777" w:rsidR="0027232F" w:rsidRPr="00FE55B3" w:rsidRDefault="0027232F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675AA9C4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6937522" w14:textId="0AC43C52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April</w:t>
            </w:r>
            <w:r w:rsidRPr="00FE55B3">
              <w:rPr>
                <w:sz w:val="24"/>
              </w:rPr>
              <w:t xml:space="preserve"> 2</w:t>
            </w:r>
            <w:r w:rsidR="006815A2">
              <w:rPr>
                <w:sz w:val="24"/>
              </w:rPr>
              <w:t>5</w:t>
            </w: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201596A" w14:textId="4A39954C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9.00 am – 1</w:t>
            </w:r>
            <w:r>
              <w:rPr>
                <w:sz w:val="24"/>
              </w:rPr>
              <w:t>1.00</w:t>
            </w:r>
            <w:r w:rsidRPr="00473D07">
              <w:rPr>
                <w:sz w:val="24"/>
              </w:rPr>
              <w:t xml:space="preserve"> a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8D01CF5" w14:textId="14ED7379" w:rsidR="00F610FC" w:rsidRPr="00473D07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English language selection test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12F3E0F6" w14:textId="0194F62C" w:rsidR="00F610FC" w:rsidRPr="00473D07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 xml:space="preserve">Coordinated by </w:t>
            </w:r>
            <w:r>
              <w:rPr>
                <w:sz w:val="24"/>
              </w:rPr>
              <w:t>ELTU</w:t>
            </w:r>
            <w:r w:rsidRPr="00473D07">
              <w:rPr>
                <w:sz w:val="24"/>
              </w:rPr>
              <w:t xml:space="preserve">  </w:t>
            </w:r>
          </w:p>
        </w:tc>
        <w:tc>
          <w:tcPr>
            <w:tcW w:w="1890" w:type="dxa"/>
            <w:vMerge w:val="restart"/>
            <w:shd w:val="clear" w:color="auto" w:fill="FFFFFF" w:themeFill="background1"/>
            <w:vAlign w:val="center"/>
          </w:tcPr>
          <w:p w14:paraId="3109FDCF" w14:textId="27F687F0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Dr. Gayan Thilakarathna</w:t>
            </w:r>
          </w:p>
        </w:tc>
      </w:tr>
      <w:tr w:rsidR="00F610FC" w:rsidRPr="00FE55B3" w14:paraId="2EAE52B2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C2FAD8E" w14:textId="77777777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C21E2E5" w14:textId="690F3859" w:rsidR="00F610FC" w:rsidRPr="00473D07" w:rsidRDefault="00F610FC" w:rsidP="00473D07">
            <w:pPr>
              <w:pStyle w:val="BodyText"/>
              <w:spacing w:after="0"/>
              <w:jc w:val="left"/>
              <w:rPr>
                <w:sz w:val="24"/>
              </w:rPr>
            </w:pPr>
            <w:r w:rsidRPr="00473D07">
              <w:rPr>
                <w:sz w:val="24"/>
              </w:rPr>
              <w:t>11.00 am – 12.00 noon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B0A61E0" w14:textId="429A7070" w:rsidR="00F610FC" w:rsidRPr="00473D07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Faculty visit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0859C3CB" w14:textId="209DF7DF" w:rsidR="00F610FC" w:rsidRPr="00473D07" w:rsidRDefault="00F610FC" w:rsidP="00473D07">
            <w:pPr>
              <w:pStyle w:val="NoSpacing"/>
              <w:ind w:left="180"/>
              <w:rPr>
                <w:sz w:val="24"/>
              </w:rPr>
            </w:pPr>
            <w:r>
              <w:rPr>
                <w:sz w:val="24"/>
              </w:rPr>
              <w:t>Temporary staff members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76B8E822" w14:textId="77777777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49CAC548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9477DB1" w14:textId="77777777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26ADD7D4" w14:textId="7DD7AAD5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1.</w:t>
            </w:r>
            <w:r>
              <w:rPr>
                <w:sz w:val="24"/>
              </w:rPr>
              <w:t>30</w:t>
            </w:r>
            <w:r w:rsidRPr="00473D07">
              <w:rPr>
                <w:sz w:val="24"/>
              </w:rPr>
              <w:t xml:space="preserve"> pm</w:t>
            </w:r>
            <w:r>
              <w:rPr>
                <w:sz w:val="24"/>
              </w:rPr>
              <w:t xml:space="preserve"> – 2.00</w:t>
            </w:r>
            <w:r w:rsidRPr="00473D07">
              <w:rPr>
                <w:sz w:val="24"/>
              </w:rPr>
              <w:t xml:space="preserve"> p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763DA266" w14:textId="2F96DCDE" w:rsidR="00F610FC" w:rsidRPr="00FE55B3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Introduction to the faculty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358C20B6" w14:textId="66F2140F" w:rsidR="00F610FC" w:rsidRPr="00FE55B3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Prof. </w:t>
            </w:r>
            <w:proofErr w:type="spellStart"/>
            <w:r>
              <w:rPr>
                <w:sz w:val="24"/>
              </w:rPr>
              <w:t>Thusith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Weerasooriya</w:t>
            </w:r>
            <w:proofErr w:type="spellEnd"/>
            <w:r>
              <w:rPr>
                <w:sz w:val="24"/>
              </w:rPr>
              <w:t xml:space="preserve">, Dean, </w:t>
            </w:r>
            <w:proofErr w:type="spellStart"/>
            <w:r>
              <w:rPr>
                <w:sz w:val="24"/>
              </w:rPr>
              <w:t>FoA</w:t>
            </w:r>
            <w:proofErr w:type="spellEnd"/>
            <w:r>
              <w:rPr>
                <w:sz w:val="24"/>
              </w:rPr>
              <w:t>, RUSL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5BCFB11E" w14:textId="77777777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2DA02980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DC7615F" w14:textId="77777777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04EF2B6B" w14:textId="55C195FA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2.00 – 2.30 p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6615A4C" w14:textId="3CB35736" w:rsidR="00F610FC" w:rsidRPr="00473D07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Introduction to the Dep. of Agric. Engineering and Soil Sciences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3FD1F8D1" w14:textId="17763ABF" w:rsidR="00F610FC" w:rsidRPr="00473D07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>Prof. N</w:t>
            </w:r>
            <w:r>
              <w:rPr>
                <w:sz w:val="24"/>
              </w:rPr>
              <w:t>imal</w:t>
            </w:r>
            <w:r w:rsidRPr="00473D07">
              <w:rPr>
                <w:sz w:val="24"/>
              </w:rPr>
              <w:t xml:space="preserve"> Abeysinghe /</w:t>
            </w:r>
            <w:r w:rsidRPr="00FE55B3">
              <w:rPr>
                <w:sz w:val="24"/>
              </w:rPr>
              <w:t>Head,</w:t>
            </w:r>
            <w:r w:rsidRPr="00473D07">
              <w:rPr>
                <w:sz w:val="24"/>
              </w:rPr>
              <w:t xml:space="preserve"> Dep. of Agric. Engineering and Soil Sciences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75433048" w14:textId="77777777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19B3FE91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7048CDF" w14:textId="77777777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749D129D" w14:textId="7EA38789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2.30 – 3.00 p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48DFF570" w14:textId="041D521D" w:rsidR="00F610FC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Introduction to the Dept. of Agricultural Systems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52D7B2D0" w14:textId="73E3DD5A" w:rsidR="00F610FC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 xml:space="preserve">Dr. </w:t>
            </w:r>
            <w:proofErr w:type="spellStart"/>
            <w:r w:rsidRPr="00473D07">
              <w:rPr>
                <w:sz w:val="24"/>
              </w:rPr>
              <w:t>Chinthaka</w:t>
            </w:r>
            <w:proofErr w:type="spellEnd"/>
            <w:r w:rsidRPr="00473D07">
              <w:rPr>
                <w:sz w:val="24"/>
              </w:rPr>
              <w:t xml:space="preserve"> </w:t>
            </w:r>
            <w:proofErr w:type="spellStart"/>
            <w:r w:rsidRPr="00473D07">
              <w:rPr>
                <w:sz w:val="24"/>
              </w:rPr>
              <w:t>Karalliyadda</w:t>
            </w:r>
            <w:proofErr w:type="spellEnd"/>
            <w:r w:rsidRPr="00473D07">
              <w:rPr>
                <w:sz w:val="24"/>
              </w:rPr>
              <w:t xml:space="preserve"> / Head, Dept. of Agricultural Systems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37F3A955" w14:textId="77777777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5F8B58E4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1698A316" w14:textId="5142B051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78B54693" w14:textId="62938C4D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3.00 – 3.30 p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5D616F76" w14:textId="07AFB617" w:rsidR="00F610FC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Introduction to the Dept. of Plant Sciences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7DFDD7A8" w14:textId="57E9E927" w:rsidR="00F610FC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 xml:space="preserve">Dr. </w:t>
            </w:r>
            <w:r>
              <w:rPr>
                <w:sz w:val="24"/>
              </w:rPr>
              <w:t>Anura</w:t>
            </w:r>
            <w:r w:rsidRPr="00473D07">
              <w:rPr>
                <w:sz w:val="24"/>
              </w:rPr>
              <w:t xml:space="preserve"> Sirisena / Head, Dept. of Plant Sciences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0E47476A" w14:textId="5CC76E16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5517419D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C28D88C" w14:textId="77777777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1608303B" w14:textId="660A9064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3.30 – 4.00 p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532EF1D8" w14:textId="64827587" w:rsidR="00F610FC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Introduction to Dept. of Animal and Food Sciences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4B00BDF7" w14:textId="1F33E4D6" w:rsidR="00F610FC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rFonts w:ascii="Book Antiqua" w:hAnsi="Book Antiqua"/>
                <w:sz w:val="23"/>
                <w:szCs w:val="23"/>
              </w:rPr>
              <w:t xml:space="preserve">Prof. </w:t>
            </w:r>
            <w:proofErr w:type="spellStart"/>
            <w:r>
              <w:rPr>
                <w:rFonts w:ascii="Book Antiqua" w:hAnsi="Book Antiqua"/>
                <w:sz w:val="23"/>
                <w:szCs w:val="23"/>
              </w:rPr>
              <w:t>Sharini</w:t>
            </w:r>
            <w:proofErr w:type="spellEnd"/>
            <w:r>
              <w:rPr>
                <w:rFonts w:ascii="Book Antiqua" w:hAnsi="Book Antiqua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Book Antiqua" w:hAnsi="Book Antiqua"/>
                <w:sz w:val="23"/>
                <w:szCs w:val="23"/>
              </w:rPr>
              <w:t>Somasiri</w:t>
            </w:r>
            <w:proofErr w:type="spellEnd"/>
            <w:r w:rsidRPr="00473D07">
              <w:rPr>
                <w:sz w:val="24"/>
              </w:rPr>
              <w:t xml:space="preserve"> / Head, Dept. of Animal and Food Sciences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7684860B" w14:textId="77777777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770F6186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075D641" w14:textId="77777777" w:rsidR="00F610FC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April 2</w:t>
            </w:r>
            <w:r w:rsidR="006815A2">
              <w:rPr>
                <w:sz w:val="24"/>
              </w:rPr>
              <w:t>6</w:t>
            </w:r>
          </w:p>
          <w:p w14:paraId="2467FBFC" w14:textId="77777777" w:rsidR="006815A2" w:rsidRDefault="006815A2" w:rsidP="006815A2">
            <w:pPr>
              <w:rPr>
                <w:sz w:val="24"/>
              </w:rPr>
            </w:pPr>
          </w:p>
          <w:p w14:paraId="1B16ADCD" w14:textId="77777777" w:rsidR="006815A2" w:rsidRDefault="006815A2" w:rsidP="006815A2">
            <w:pPr>
              <w:rPr>
                <w:sz w:val="24"/>
              </w:rPr>
            </w:pPr>
          </w:p>
          <w:p w14:paraId="016B6F70" w14:textId="77777777" w:rsidR="006815A2" w:rsidRDefault="006815A2" w:rsidP="006815A2">
            <w:pPr>
              <w:rPr>
                <w:sz w:val="24"/>
              </w:rPr>
            </w:pPr>
          </w:p>
          <w:p w14:paraId="5B26CC76" w14:textId="4037D176" w:rsidR="006815A2" w:rsidRPr="006815A2" w:rsidRDefault="006815A2" w:rsidP="006815A2"/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7A7EADB2" w14:textId="722DDDB6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rFonts w:ascii="Book Antiqua" w:hAnsi="Book Antiqua"/>
                <w:sz w:val="23"/>
                <w:szCs w:val="23"/>
              </w:rPr>
              <w:t>9</w:t>
            </w:r>
            <w:r w:rsidRPr="00473D07">
              <w:rPr>
                <w:sz w:val="24"/>
              </w:rPr>
              <w:t>.00 am – 12.</w:t>
            </w:r>
            <w:r>
              <w:rPr>
                <w:sz w:val="24"/>
              </w:rPr>
              <w:t xml:space="preserve">00 </w:t>
            </w:r>
            <w:r w:rsidRPr="00473D07">
              <w:rPr>
                <w:sz w:val="24"/>
              </w:rPr>
              <w:t xml:space="preserve"> </w:t>
            </w:r>
            <w:r>
              <w:rPr>
                <w:rFonts w:ascii="Book Antiqua" w:hAnsi="Book Antiqua"/>
                <w:sz w:val="23"/>
                <w:szCs w:val="23"/>
              </w:rPr>
              <w:t>noon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68DA75E8" w14:textId="48154C47" w:rsidR="00F610FC" w:rsidRPr="00473D07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Awareness Session on Prospectus</w:t>
            </w:r>
            <w:r w:rsidRPr="00FE55B3">
              <w:rPr>
                <w:sz w:val="24"/>
              </w:rPr>
              <w:t xml:space="preserve"> 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1FEA2305" w14:textId="7C6392C1" w:rsidR="00F610FC" w:rsidRPr="00473D07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 xml:space="preserve">Dr. W.C.P. </w:t>
            </w:r>
            <w:proofErr w:type="spellStart"/>
            <w:r w:rsidRPr="00473D07">
              <w:rPr>
                <w:sz w:val="24"/>
              </w:rPr>
              <w:t>Egodawatte</w:t>
            </w:r>
            <w:proofErr w:type="spellEnd"/>
            <w:r w:rsidRPr="00473D07">
              <w:rPr>
                <w:sz w:val="24"/>
              </w:rPr>
              <w:t xml:space="preserve">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  <w:r w:rsidRPr="00473D07">
              <w:rPr>
                <w:sz w:val="24"/>
              </w:rPr>
              <w:t>, RUSL</w:t>
            </w:r>
          </w:p>
        </w:tc>
        <w:tc>
          <w:tcPr>
            <w:tcW w:w="1890" w:type="dxa"/>
            <w:vMerge w:val="restart"/>
            <w:shd w:val="clear" w:color="auto" w:fill="FFFFFF" w:themeFill="background1"/>
            <w:vAlign w:val="center"/>
          </w:tcPr>
          <w:p w14:paraId="744E3335" w14:textId="74B78248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Dr. </w:t>
            </w:r>
            <w:proofErr w:type="spellStart"/>
            <w:r>
              <w:rPr>
                <w:b/>
                <w:bCs/>
                <w:sz w:val="24"/>
              </w:rPr>
              <w:t>Udeni</w:t>
            </w:r>
            <w:proofErr w:type="spellEnd"/>
            <w:r>
              <w:rPr>
                <w:b/>
                <w:bCs/>
                <w:sz w:val="24"/>
              </w:rPr>
              <w:t xml:space="preserve"> </w:t>
            </w:r>
            <w:proofErr w:type="spellStart"/>
            <w:r>
              <w:rPr>
                <w:b/>
                <w:bCs/>
                <w:sz w:val="24"/>
              </w:rPr>
              <w:t>Devasingha</w:t>
            </w:r>
            <w:proofErr w:type="spellEnd"/>
          </w:p>
        </w:tc>
      </w:tr>
      <w:tr w:rsidR="00F610FC" w:rsidRPr="00FE55B3" w14:paraId="5745610E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038A94BA" w14:textId="77777777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767862F5" w14:textId="167C0CE9" w:rsidR="00F610FC" w:rsidRPr="00473D07" w:rsidRDefault="00F610FC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1.</w:t>
            </w:r>
            <w:r w:rsidRPr="00FE55B3">
              <w:rPr>
                <w:sz w:val="24"/>
              </w:rPr>
              <w:t>3</w:t>
            </w:r>
            <w:r w:rsidRPr="00473D07">
              <w:rPr>
                <w:sz w:val="24"/>
              </w:rPr>
              <w:t xml:space="preserve">0 pm – </w:t>
            </w:r>
            <w:r w:rsidRPr="00FE55B3">
              <w:rPr>
                <w:sz w:val="24"/>
              </w:rPr>
              <w:t>2</w:t>
            </w:r>
            <w:r w:rsidRPr="00473D07">
              <w:rPr>
                <w:sz w:val="24"/>
              </w:rPr>
              <w:t>.</w:t>
            </w:r>
            <w:r w:rsidRPr="00FE55B3">
              <w:rPr>
                <w:sz w:val="24"/>
              </w:rPr>
              <w:t>3</w:t>
            </w:r>
            <w:r w:rsidRPr="00473D07">
              <w:rPr>
                <w:sz w:val="24"/>
              </w:rPr>
              <w:t>0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03794479" w14:textId="193653CE" w:rsidR="00F610FC" w:rsidRPr="00473D07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Introducing the Needy Scholarship Fund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5E4485FC" w14:textId="1A8CE635" w:rsidR="00F610FC" w:rsidRPr="00473D07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sz w:val="24"/>
              </w:rPr>
              <w:t>Mrs. Amali Pubudu Kumari</w:t>
            </w:r>
            <w:r w:rsidRPr="00FE55B3">
              <w:rPr>
                <w:sz w:val="24"/>
              </w:rPr>
              <w:t>, Chairperson, Needy Scholarship Committee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05D4FEF3" w14:textId="244E8E58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610FC" w:rsidRPr="00FE55B3" w14:paraId="13E0FD77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E35A1B4" w14:textId="77777777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1A89612B" w14:textId="412AECD8" w:rsidR="00F610FC" w:rsidRPr="00FE55B3" w:rsidRDefault="00F610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3.00 – 4.00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23615BF4" w14:textId="1778F031" w:rsidR="00F610FC" w:rsidRPr="00FE55B3" w:rsidRDefault="00F610FC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 xml:space="preserve">Introduction to e - portfolio 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6911755B" w14:textId="1DFC2CFF" w:rsidR="00F610FC" w:rsidRPr="00FE55B3" w:rsidRDefault="00F610F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Dr. </w:t>
            </w:r>
            <w:proofErr w:type="spellStart"/>
            <w:r>
              <w:rPr>
                <w:sz w:val="24"/>
              </w:rPr>
              <w:t>Udeni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Devasinghe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FoA</w:t>
            </w:r>
            <w:proofErr w:type="spellEnd"/>
            <w:r>
              <w:rPr>
                <w:sz w:val="24"/>
              </w:rPr>
              <w:t>, RUSL</w:t>
            </w:r>
          </w:p>
        </w:tc>
        <w:tc>
          <w:tcPr>
            <w:tcW w:w="1890" w:type="dxa"/>
            <w:vMerge/>
            <w:shd w:val="clear" w:color="auto" w:fill="FFFFFF" w:themeFill="background1"/>
            <w:vAlign w:val="center"/>
          </w:tcPr>
          <w:p w14:paraId="5DD01C78" w14:textId="77777777" w:rsidR="00F610FC" w:rsidRPr="00FE55B3" w:rsidRDefault="00F610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532FC" w:rsidRPr="00FE55B3" w14:paraId="33215F15" w14:textId="77777777" w:rsidTr="004A1F8D">
        <w:trPr>
          <w:trHeight w:val="524"/>
          <w:jc w:val="center"/>
        </w:trPr>
        <w:tc>
          <w:tcPr>
            <w:tcW w:w="877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FDB4595" w14:textId="38836CBB" w:rsidR="00F532FC" w:rsidRPr="00FE55B3" w:rsidRDefault="00F532FC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27-28</w:t>
            </w:r>
          </w:p>
        </w:tc>
        <w:tc>
          <w:tcPr>
            <w:tcW w:w="12960" w:type="dxa"/>
            <w:gridSpan w:val="3"/>
            <w:shd w:val="clear" w:color="auto" w:fill="auto"/>
            <w:tcMar>
              <w:left w:w="0" w:type="dxa"/>
              <w:right w:w="0" w:type="dxa"/>
            </w:tcMar>
          </w:tcPr>
          <w:p w14:paraId="7416E5DC" w14:textId="6B4ACCFF" w:rsidR="00F532FC" w:rsidRDefault="00F532FC" w:rsidP="00F532FC">
            <w:pPr>
              <w:pStyle w:val="BodyText"/>
              <w:spacing w:after="0"/>
              <w:ind w:left="180"/>
              <w:jc w:val="center"/>
              <w:rPr>
                <w:sz w:val="24"/>
              </w:rPr>
            </w:pPr>
            <w:r>
              <w:rPr>
                <w:sz w:val="24"/>
              </w:rPr>
              <w:t>Weekend</w:t>
            </w:r>
          </w:p>
        </w:tc>
        <w:tc>
          <w:tcPr>
            <w:tcW w:w="1890" w:type="dxa"/>
            <w:shd w:val="clear" w:color="auto" w:fill="FFFFFF" w:themeFill="background1"/>
            <w:vAlign w:val="center"/>
          </w:tcPr>
          <w:p w14:paraId="2D7D187E" w14:textId="77777777" w:rsidR="00F532FC" w:rsidRPr="00FE55B3" w:rsidRDefault="00F532FC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B5C956D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4A0D0CEC" w14:textId="0FABDA1E" w:rsidR="00D27FA3" w:rsidRPr="00473D07" w:rsidRDefault="003F5E5D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April 2</w:t>
            </w:r>
            <w:r w:rsidR="006815A2">
              <w:rPr>
                <w:sz w:val="24"/>
              </w:rPr>
              <w:t>9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71B59119" w14:textId="7B3EA30A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9.00 am – 10.00 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5D8C6457" w14:textId="057D121B" w:rsidR="00D27FA3" w:rsidRPr="00473D07" w:rsidRDefault="002C6F00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rFonts w:ascii="Book Antiqua" w:hAnsi="Book Antiqua"/>
                <w:bCs/>
                <w:sz w:val="22"/>
                <w:szCs w:val="22"/>
              </w:rPr>
              <w:t>Examination By-Laws and Exam Violation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6DF24BF9" w14:textId="7149F2D4" w:rsidR="00D27FA3" w:rsidRPr="00473D07" w:rsidRDefault="002C6F00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473D07">
              <w:rPr>
                <w:rFonts w:ascii="Book Antiqua" w:hAnsi="Book Antiqua"/>
                <w:sz w:val="22"/>
                <w:szCs w:val="22"/>
              </w:rPr>
              <w:t xml:space="preserve">Dr. </w:t>
            </w:r>
            <w:proofErr w:type="spellStart"/>
            <w:r w:rsidRPr="00473D07">
              <w:rPr>
                <w:rFonts w:ascii="Book Antiqua" w:hAnsi="Book Antiqua"/>
                <w:sz w:val="22"/>
                <w:szCs w:val="22"/>
              </w:rPr>
              <w:t>Wolly</w:t>
            </w:r>
            <w:proofErr w:type="spellEnd"/>
            <w:r w:rsidRPr="00473D07">
              <w:rPr>
                <w:rFonts w:ascii="Book Antiqua" w:hAnsi="Book Antiqua"/>
                <w:sz w:val="22"/>
                <w:szCs w:val="22"/>
              </w:rPr>
              <w:t xml:space="preserve"> </w:t>
            </w:r>
            <w:proofErr w:type="spellStart"/>
            <w:r w:rsidRPr="00473D07">
              <w:rPr>
                <w:rFonts w:ascii="Book Antiqua" w:hAnsi="Book Antiqua"/>
                <w:sz w:val="22"/>
                <w:szCs w:val="22"/>
              </w:rPr>
              <w:t>Wijerathna</w:t>
            </w:r>
            <w:proofErr w:type="spellEnd"/>
            <w:r>
              <w:rPr>
                <w:rFonts w:ascii="Book Antiqua" w:hAnsi="Book Antiqua"/>
                <w:sz w:val="22"/>
                <w:szCs w:val="22"/>
              </w:rPr>
              <w:t>, Faculty of Agriculture, RUSL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03597EA8" w14:textId="6E263AF5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Mrs. </w:t>
            </w:r>
            <w:r w:rsidR="006376B3">
              <w:rPr>
                <w:b/>
                <w:bCs/>
                <w:sz w:val="24"/>
              </w:rPr>
              <w:t xml:space="preserve">K.G.S. </w:t>
            </w:r>
            <w:r w:rsidR="007E0CF1">
              <w:rPr>
                <w:b/>
                <w:bCs/>
                <w:sz w:val="24"/>
              </w:rPr>
              <w:t>Nirmani</w:t>
            </w:r>
          </w:p>
        </w:tc>
      </w:tr>
      <w:tr w:rsidR="00D27FA3" w:rsidRPr="00FE55B3" w14:paraId="3A62DA53" w14:textId="77777777" w:rsidTr="002C6F00">
        <w:trPr>
          <w:trHeight w:val="524"/>
          <w:jc w:val="center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10F2FFC5" w14:textId="77777777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554AD719" w14:textId="5F8ED837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10.</w:t>
            </w:r>
            <w:r>
              <w:rPr>
                <w:sz w:val="24"/>
              </w:rPr>
              <w:t>3</w:t>
            </w:r>
            <w:r w:rsidRPr="00473D07">
              <w:rPr>
                <w:sz w:val="24"/>
              </w:rPr>
              <w:t xml:space="preserve">0 am – 12.00 pm 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332AAC34" w14:textId="6172A050" w:rsidR="00D27FA3" w:rsidRPr="00473D07" w:rsidRDefault="002C6F00" w:rsidP="00473D07">
            <w:pPr>
              <w:pStyle w:val="BodyText"/>
              <w:spacing w:after="0"/>
              <w:jc w:val="left"/>
              <w:rPr>
                <w:sz w:val="24"/>
              </w:rPr>
            </w:pPr>
            <w:r w:rsidRPr="00473D07">
              <w:rPr>
                <w:sz w:val="24"/>
              </w:rPr>
              <w:t>Norms and Ethics of University Culture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071D23BB" w14:textId="064DC9F8" w:rsidR="00D27FA3" w:rsidRPr="00473D07" w:rsidRDefault="002C6F00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proofErr w:type="spellStart"/>
            <w:r w:rsidRPr="006A4A50">
              <w:rPr>
                <w:sz w:val="24"/>
              </w:rPr>
              <w:t>Snr</w:t>
            </w:r>
            <w:proofErr w:type="spellEnd"/>
            <w:r w:rsidRPr="006A4A50">
              <w:rPr>
                <w:sz w:val="24"/>
              </w:rPr>
              <w:t xml:space="preserve">. Prof. (Ms.) P.A. </w:t>
            </w:r>
            <w:proofErr w:type="spellStart"/>
            <w:r w:rsidRPr="006A4A50">
              <w:rPr>
                <w:sz w:val="24"/>
              </w:rPr>
              <w:t>Weerasinghe</w:t>
            </w:r>
            <w:proofErr w:type="spellEnd"/>
            <w:r w:rsidRPr="006A4A50">
              <w:rPr>
                <w:sz w:val="24"/>
              </w:rPr>
              <w:t xml:space="preserve">, </w:t>
            </w:r>
            <w:proofErr w:type="spellStart"/>
            <w:r w:rsidRPr="006A4A50">
              <w:rPr>
                <w:sz w:val="24"/>
              </w:rPr>
              <w:t>FoA</w:t>
            </w:r>
            <w:proofErr w:type="spellEnd"/>
            <w:r w:rsidRPr="006A4A50">
              <w:rPr>
                <w:sz w:val="24"/>
              </w:rPr>
              <w:t>, RUSL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03F07270" w14:textId="28605899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1562414C" w14:textId="77777777" w:rsidTr="002C6F00">
        <w:trPr>
          <w:trHeight w:val="524"/>
          <w:jc w:val="center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729A768A" w14:textId="77777777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2AC27B1B" w14:textId="4CF2372D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1.30</w:t>
            </w:r>
            <w:r w:rsidRPr="00473D07">
              <w:rPr>
                <w:sz w:val="24"/>
              </w:rPr>
              <w:t xml:space="preserve"> pm – </w:t>
            </w:r>
            <w:r w:rsidRPr="00FE55B3">
              <w:rPr>
                <w:sz w:val="24"/>
              </w:rPr>
              <w:t>3</w:t>
            </w:r>
            <w:r w:rsidRPr="00473D07">
              <w:rPr>
                <w:sz w:val="24"/>
              </w:rPr>
              <w:t>.00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01F985AB" w14:textId="5A7B7A8D" w:rsidR="00D27FA3" w:rsidRPr="00473D07" w:rsidRDefault="00D27FA3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Awareness session on Library and IT Centre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630B8842" w14:textId="2416EE9F" w:rsidR="00D27FA3" w:rsidRPr="00FE55B3" w:rsidRDefault="00D27FA3" w:rsidP="00473D07">
            <w:pPr>
              <w:pStyle w:val="BodyText"/>
              <w:spacing w:after="0"/>
              <w:jc w:val="left"/>
              <w:rPr>
                <w:sz w:val="24"/>
              </w:rPr>
            </w:pPr>
            <w:r w:rsidRPr="00FE55B3">
              <w:rPr>
                <w:sz w:val="24"/>
              </w:rPr>
              <w:t>Ms. W.P.T. Dilrukshi, Senior Assistant Librarian,</w:t>
            </w:r>
            <w:r w:rsidR="005C6130">
              <w:rPr>
                <w:sz w:val="24"/>
              </w:rPr>
              <w:t xml:space="preserve">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  <w:r w:rsidRPr="00FE55B3">
              <w:rPr>
                <w:sz w:val="24"/>
              </w:rPr>
              <w:t xml:space="preserve"> </w:t>
            </w:r>
          </w:p>
          <w:p w14:paraId="5C898FD7" w14:textId="4C774788" w:rsidR="00D27FA3" w:rsidRPr="00473D07" w:rsidRDefault="00D27FA3" w:rsidP="00473D07">
            <w:pPr>
              <w:pStyle w:val="BodyText"/>
              <w:spacing w:after="0"/>
              <w:ind w:left="180"/>
              <w:jc w:val="left"/>
              <w:rPr>
                <w:sz w:val="24"/>
                <w:highlight w:val="yellow"/>
              </w:rPr>
            </w:pPr>
            <w:r w:rsidRPr="00FE55B3">
              <w:rPr>
                <w:sz w:val="24"/>
              </w:rPr>
              <w:t xml:space="preserve">   Ms. </w:t>
            </w:r>
            <w:proofErr w:type="spellStart"/>
            <w:r w:rsidRPr="00FE55B3">
              <w:rPr>
                <w:sz w:val="24"/>
              </w:rPr>
              <w:t>Deshani</w:t>
            </w:r>
            <w:proofErr w:type="spellEnd"/>
            <w:r w:rsidRPr="00FE55B3">
              <w:rPr>
                <w:sz w:val="24"/>
              </w:rPr>
              <w:t xml:space="preserve"> </w:t>
            </w:r>
            <w:proofErr w:type="spellStart"/>
            <w:r w:rsidRPr="00FE55B3">
              <w:rPr>
                <w:sz w:val="24"/>
              </w:rPr>
              <w:t>Somarathna</w:t>
            </w:r>
            <w:proofErr w:type="spellEnd"/>
            <w:r w:rsidRPr="00FE55B3">
              <w:rPr>
                <w:sz w:val="24"/>
              </w:rPr>
              <w:t xml:space="preserve">, IT Instructor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24601715" w14:textId="77777777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59016C05" w14:textId="77777777" w:rsidTr="002C6F00">
        <w:trPr>
          <w:trHeight w:val="524"/>
          <w:jc w:val="center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3D0F5ED4" w14:textId="77777777" w:rsidR="00D27FA3" w:rsidRPr="00FE55B3" w:rsidRDefault="00D27FA3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11B5CC47" w14:textId="1EC6F2E8" w:rsidR="00D27FA3" w:rsidRPr="00FE55B3" w:rsidRDefault="00D27FA3" w:rsidP="00473D07">
            <w:pPr>
              <w:pStyle w:val="BodyText"/>
              <w:spacing w:after="0"/>
              <w:rPr>
                <w:sz w:val="24"/>
              </w:rPr>
            </w:pPr>
            <w:r w:rsidRPr="00FE55B3">
              <w:rPr>
                <w:sz w:val="24"/>
              </w:rPr>
              <w:t>3.00 – 4.</w:t>
            </w:r>
            <w:r>
              <w:rPr>
                <w:sz w:val="24"/>
              </w:rPr>
              <w:t>3</w:t>
            </w:r>
            <w:r w:rsidRPr="00FE55B3">
              <w:rPr>
                <w:sz w:val="24"/>
              </w:rPr>
              <w:t>0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066A6A6E" w14:textId="74A40E36" w:rsidR="00D27FA3" w:rsidRPr="00FE55B3" w:rsidRDefault="00D27FA3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Awareness session on Library and IT Centre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2A44732A" w14:textId="77777777" w:rsidR="00D27FA3" w:rsidRPr="00FE55B3" w:rsidRDefault="00D27FA3" w:rsidP="00473D07">
            <w:pPr>
              <w:pStyle w:val="BodyText"/>
              <w:spacing w:after="0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Ms. W.P.T. Dilrukshi, Senior Assistant Librarian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  <w:r w:rsidRPr="00FE55B3">
              <w:rPr>
                <w:sz w:val="24"/>
              </w:rPr>
              <w:t xml:space="preserve"> </w:t>
            </w:r>
          </w:p>
          <w:p w14:paraId="3B81BF00" w14:textId="1F02D792" w:rsidR="00D27FA3" w:rsidRPr="00FE55B3" w:rsidRDefault="00D27FA3" w:rsidP="00473D07">
            <w:pPr>
              <w:pStyle w:val="BodyText"/>
              <w:spacing w:after="0"/>
              <w:ind w:left="180"/>
              <w:jc w:val="left"/>
              <w:rPr>
                <w:sz w:val="24"/>
                <w:highlight w:val="yellow"/>
              </w:rPr>
            </w:pPr>
            <w:r w:rsidRPr="00FE55B3">
              <w:rPr>
                <w:sz w:val="24"/>
              </w:rPr>
              <w:t xml:space="preserve">   Ms. </w:t>
            </w:r>
            <w:proofErr w:type="spellStart"/>
            <w:r w:rsidRPr="00FE55B3">
              <w:rPr>
                <w:sz w:val="24"/>
              </w:rPr>
              <w:t>Deshani</w:t>
            </w:r>
            <w:proofErr w:type="spellEnd"/>
            <w:r w:rsidRPr="00FE55B3">
              <w:rPr>
                <w:sz w:val="24"/>
              </w:rPr>
              <w:t xml:space="preserve"> </w:t>
            </w:r>
            <w:proofErr w:type="spellStart"/>
            <w:r w:rsidRPr="00FE55B3">
              <w:rPr>
                <w:sz w:val="24"/>
              </w:rPr>
              <w:t>Somarathna</w:t>
            </w:r>
            <w:proofErr w:type="spellEnd"/>
            <w:r w:rsidRPr="00FE55B3">
              <w:rPr>
                <w:sz w:val="24"/>
              </w:rPr>
              <w:t xml:space="preserve">, IT Instructor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7B892FF3" w14:textId="77777777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2C5C1C2E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38B8E18F" w14:textId="5423ABE3" w:rsidR="00D27FA3" w:rsidRPr="00473D07" w:rsidRDefault="003F5E5D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 xml:space="preserve">April </w:t>
            </w:r>
            <w:r w:rsidR="006815A2">
              <w:rPr>
                <w:sz w:val="24"/>
              </w:rPr>
              <w:t>30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27B1FF3F" w14:textId="2FF6233E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  <w:r w:rsidRPr="00FE55B3">
              <w:rPr>
                <w:sz w:val="24"/>
              </w:rPr>
              <w:t>9.00 – 11.00 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7299D49F" w14:textId="7AF84606" w:rsidR="00D27FA3" w:rsidRPr="00473D07" w:rsidRDefault="00B863A6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6A4171">
              <w:rPr>
                <w:rFonts w:ascii="Book Antiqua" w:hAnsi="Book Antiqua"/>
                <w:sz w:val="24"/>
              </w:rPr>
              <w:t>Empowering the Students for a Bright Future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127ED592" w14:textId="634779D5" w:rsidR="00D27FA3" w:rsidRPr="00473D07" w:rsidRDefault="00D27FA3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Prof. </w:t>
            </w:r>
            <w:proofErr w:type="spellStart"/>
            <w:r w:rsidRPr="00FE55B3">
              <w:rPr>
                <w:sz w:val="24"/>
              </w:rPr>
              <w:t>Mohomed</w:t>
            </w:r>
            <w:proofErr w:type="spellEnd"/>
            <w:r w:rsidRPr="00FE55B3">
              <w:rPr>
                <w:sz w:val="24"/>
              </w:rPr>
              <w:t xml:space="preserve"> </w:t>
            </w:r>
            <w:proofErr w:type="spellStart"/>
            <w:r w:rsidRPr="00FE55B3">
              <w:rPr>
                <w:sz w:val="24"/>
              </w:rPr>
              <w:t>Mahees</w:t>
            </w:r>
            <w:proofErr w:type="spellEnd"/>
            <w:r w:rsidR="005C6130">
              <w:rPr>
                <w:sz w:val="24"/>
              </w:rPr>
              <w:t>, University of Colombo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26D3F49E" w14:textId="01B098C1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Dr. Gayan Thilakarathna</w:t>
            </w:r>
          </w:p>
        </w:tc>
      </w:tr>
      <w:tr w:rsidR="00D27FA3" w:rsidRPr="00FE55B3" w14:paraId="3A27F44E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35AF23B" w14:textId="77777777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630BA6BC" w14:textId="5420AC28" w:rsidR="00D27FA3" w:rsidRPr="00473D07" w:rsidRDefault="00D27FA3" w:rsidP="00473D07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 xml:space="preserve">1.30 pm – </w:t>
            </w:r>
            <w:r>
              <w:rPr>
                <w:sz w:val="24"/>
              </w:rPr>
              <w:t>2</w:t>
            </w:r>
            <w:r w:rsidRPr="00FE55B3">
              <w:rPr>
                <w:sz w:val="24"/>
              </w:rPr>
              <w:t>.</w:t>
            </w:r>
            <w:r>
              <w:rPr>
                <w:sz w:val="24"/>
              </w:rPr>
              <w:t>3</w:t>
            </w:r>
            <w:r w:rsidRPr="00FE55B3">
              <w:rPr>
                <w:sz w:val="24"/>
              </w:rPr>
              <w:t>0</w:t>
            </w:r>
            <w:r w:rsidRPr="00473D07">
              <w:rPr>
                <w:sz w:val="24"/>
              </w:rPr>
              <w:t xml:space="preserve">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51086A50" w14:textId="04B28037" w:rsidR="00D27FA3" w:rsidRPr="00473D07" w:rsidRDefault="00D27FA3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University rules and regulations</w:t>
            </w:r>
            <w:r w:rsidRPr="00FE55B3">
              <w:rPr>
                <w:sz w:val="24"/>
              </w:rPr>
              <w:t xml:space="preserve"> 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4AE36E1B" w14:textId="4BA3D3D5" w:rsidR="00D27FA3" w:rsidRPr="00473D07" w:rsidRDefault="001707CC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Mr. </w:t>
            </w:r>
            <w:proofErr w:type="spellStart"/>
            <w:r>
              <w:rPr>
                <w:sz w:val="24"/>
              </w:rPr>
              <w:t>Kapil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remarathna</w:t>
            </w:r>
            <w:proofErr w:type="spellEnd"/>
            <w:r>
              <w:rPr>
                <w:sz w:val="24"/>
              </w:rPr>
              <w:t xml:space="preserve">, </w:t>
            </w:r>
            <w:r w:rsidR="00D27FA3">
              <w:rPr>
                <w:sz w:val="24"/>
              </w:rPr>
              <w:t xml:space="preserve">Deputy </w:t>
            </w:r>
            <w:r w:rsidR="005C6130">
              <w:rPr>
                <w:sz w:val="24"/>
              </w:rPr>
              <w:t>P</w:t>
            </w:r>
            <w:r w:rsidR="00D27FA3">
              <w:rPr>
                <w:sz w:val="24"/>
              </w:rPr>
              <w:t xml:space="preserve">roctor, </w:t>
            </w:r>
            <w:proofErr w:type="spellStart"/>
            <w:r w:rsidR="00D27FA3" w:rsidRPr="00FE55B3">
              <w:rPr>
                <w:sz w:val="24"/>
              </w:rPr>
              <w:t>FoA</w:t>
            </w:r>
            <w:proofErr w:type="spellEnd"/>
            <w:r w:rsidR="00D27FA3" w:rsidRPr="00FE55B3">
              <w:rPr>
                <w:sz w:val="24"/>
              </w:rPr>
              <w:t>, RUSL</w:t>
            </w:r>
            <w:r w:rsidR="00D27FA3" w:rsidRPr="00717D15">
              <w:rPr>
                <w:sz w:val="24"/>
              </w:rPr>
              <w:t xml:space="preserve"> 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1203E2FE" w14:textId="77777777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D27FA3" w:rsidRPr="00FE55B3" w14:paraId="0E718663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D5FB2CE" w14:textId="77777777" w:rsidR="00D27FA3" w:rsidRPr="00FE55B3" w:rsidRDefault="00D27FA3" w:rsidP="00473D07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3B5B7ABA" w14:textId="5C3576AB" w:rsidR="00D27FA3" w:rsidRPr="00FE55B3" w:rsidRDefault="00D27FA3" w:rsidP="00473D07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3.00 – 4.00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3F800F02" w14:textId="5AFF2C41" w:rsidR="00D27FA3" w:rsidRDefault="00D27FA3" w:rsidP="00473D07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Introduction to student’s counselling unit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2ECC869C" w14:textId="1816B803" w:rsidR="00D27FA3" w:rsidRPr="00FE55B3" w:rsidRDefault="00D27FA3" w:rsidP="00473D07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Prof. </w:t>
            </w:r>
            <w:proofErr w:type="spellStart"/>
            <w:r>
              <w:rPr>
                <w:sz w:val="24"/>
              </w:rPr>
              <w:t>Thusith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marasekara</w:t>
            </w:r>
            <w:proofErr w:type="spellEnd"/>
            <w:r w:rsidR="00F043D3">
              <w:rPr>
                <w:sz w:val="24"/>
              </w:rPr>
              <w:t xml:space="preserve">, </w:t>
            </w:r>
            <w:r w:rsidR="001707CC">
              <w:rPr>
                <w:sz w:val="24"/>
              </w:rPr>
              <w:t xml:space="preserve">Senior, Student </w:t>
            </w:r>
            <w:proofErr w:type="spellStart"/>
            <w:r w:rsidR="001707CC">
              <w:rPr>
                <w:sz w:val="24"/>
              </w:rPr>
              <w:t>Counsellor</w:t>
            </w:r>
            <w:proofErr w:type="spellEnd"/>
            <w:r w:rsidR="001707CC">
              <w:rPr>
                <w:sz w:val="24"/>
              </w:rPr>
              <w:t xml:space="preserve">, </w:t>
            </w:r>
            <w:proofErr w:type="spellStart"/>
            <w:r w:rsidR="00F043D3">
              <w:rPr>
                <w:sz w:val="24"/>
              </w:rPr>
              <w:t>FoA</w:t>
            </w:r>
            <w:proofErr w:type="spellEnd"/>
            <w:r w:rsidR="00F043D3">
              <w:rPr>
                <w:sz w:val="24"/>
              </w:rPr>
              <w:t>, RUSL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7754E210" w14:textId="77777777" w:rsidR="00D27FA3" w:rsidRPr="00FE55B3" w:rsidRDefault="00D27FA3" w:rsidP="00473D07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2C6F00" w:rsidRPr="00FE55B3" w14:paraId="1F0AD585" w14:textId="77777777" w:rsidTr="002C6F00">
        <w:trPr>
          <w:trHeight w:val="524"/>
          <w:jc w:val="center"/>
        </w:trPr>
        <w:tc>
          <w:tcPr>
            <w:tcW w:w="877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A628176" w14:textId="48E255AA" w:rsidR="002C6F00" w:rsidRPr="00FE55B3" w:rsidRDefault="002C6F00" w:rsidP="006815A2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May 01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600D876C" w14:textId="7992BA17" w:rsidR="002C6F00" w:rsidRDefault="002C6F00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1054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67412BC9" w14:textId="09795B4B" w:rsidR="002C6F00" w:rsidRDefault="002C6F00" w:rsidP="002C6F00">
            <w:pPr>
              <w:pStyle w:val="BodyText"/>
              <w:spacing w:after="0"/>
              <w:ind w:left="180"/>
              <w:jc w:val="center"/>
              <w:rPr>
                <w:sz w:val="24"/>
              </w:rPr>
            </w:pPr>
            <w:r>
              <w:rPr>
                <w:sz w:val="24"/>
              </w:rPr>
              <w:t>Holiday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A399B62" w14:textId="0C5C5F3B" w:rsidR="002C6F00" w:rsidRPr="00FE55B3" w:rsidRDefault="002C6F00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6815A2" w:rsidRPr="00FE55B3" w14:paraId="7991D2FC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tcMar>
              <w:left w:w="0" w:type="dxa"/>
              <w:right w:w="0" w:type="dxa"/>
            </w:tcMar>
            <w:vAlign w:val="center"/>
          </w:tcPr>
          <w:p w14:paraId="6D00C35A" w14:textId="106DB261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  <w:bookmarkStart w:id="0" w:name="_Hlk140141091"/>
            <w:r>
              <w:rPr>
                <w:sz w:val="24"/>
              </w:rPr>
              <w:t>May 02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51534DD4" w14:textId="7B54DAAC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>9.00 am – 10.00 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03DD9ADB" w14:textId="6604143D" w:rsidR="006815A2" w:rsidRPr="00473D07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  <w:highlight w:val="yellow"/>
              </w:rPr>
            </w:pPr>
            <w:r>
              <w:rPr>
                <w:sz w:val="24"/>
              </w:rPr>
              <w:t xml:space="preserve">Outcome Based Education </w:t>
            </w:r>
            <w:r w:rsidRPr="0067150B">
              <w:rPr>
                <w:sz w:val="24"/>
              </w:rPr>
              <w:t>-</w:t>
            </w:r>
            <w:r>
              <w:rPr>
                <w:sz w:val="24"/>
              </w:rPr>
              <w:t xml:space="preserve"> </w:t>
            </w:r>
            <w:r w:rsidRPr="0067150B">
              <w:rPr>
                <w:sz w:val="24"/>
              </w:rPr>
              <w:t>S</w:t>
            </w:r>
            <w:r>
              <w:rPr>
                <w:sz w:val="24"/>
              </w:rPr>
              <w:t xml:space="preserve">tudent Centered </w:t>
            </w:r>
            <w:r w:rsidRPr="0067150B">
              <w:rPr>
                <w:sz w:val="24"/>
              </w:rPr>
              <w:t>L</w:t>
            </w:r>
            <w:r>
              <w:rPr>
                <w:sz w:val="24"/>
              </w:rPr>
              <w:t>earning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678A790E" w14:textId="45390141" w:rsidR="006815A2" w:rsidRPr="00473D07" w:rsidRDefault="006815A2" w:rsidP="006815A2">
            <w:pPr>
              <w:pStyle w:val="BodyText"/>
              <w:spacing w:after="0"/>
              <w:ind w:left="180"/>
              <w:jc w:val="left"/>
              <w:rPr>
                <w:sz w:val="24"/>
                <w:highlight w:val="yellow"/>
              </w:rPr>
            </w:pPr>
            <w:r w:rsidRPr="0067150B">
              <w:rPr>
                <w:sz w:val="24"/>
              </w:rPr>
              <w:t xml:space="preserve">Dr. </w:t>
            </w:r>
            <w:proofErr w:type="spellStart"/>
            <w:r w:rsidRPr="0067150B">
              <w:rPr>
                <w:sz w:val="24"/>
              </w:rPr>
              <w:t>Udeni</w:t>
            </w:r>
            <w:proofErr w:type="spellEnd"/>
            <w:r w:rsidRPr="0067150B">
              <w:rPr>
                <w:sz w:val="24"/>
              </w:rPr>
              <w:t xml:space="preserve"> </w:t>
            </w:r>
            <w:proofErr w:type="spellStart"/>
            <w:r w:rsidRPr="0067150B">
              <w:rPr>
                <w:sz w:val="24"/>
              </w:rPr>
              <w:t>Devasinghe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FoA</w:t>
            </w:r>
            <w:proofErr w:type="spellEnd"/>
            <w:r>
              <w:rPr>
                <w:sz w:val="24"/>
              </w:rPr>
              <w:t>, RUSL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46530273" w14:textId="54E7A58A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Mr. </w:t>
            </w:r>
            <w:proofErr w:type="spellStart"/>
            <w:r w:rsidRPr="00FE55B3">
              <w:rPr>
                <w:b/>
                <w:bCs/>
                <w:sz w:val="24"/>
              </w:rPr>
              <w:t>Amila</w:t>
            </w:r>
            <w:proofErr w:type="spellEnd"/>
            <w:r w:rsidRPr="00FE55B3">
              <w:rPr>
                <w:b/>
                <w:bCs/>
                <w:sz w:val="24"/>
              </w:rPr>
              <w:t xml:space="preserve"> </w:t>
            </w:r>
            <w:proofErr w:type="spellStart"/>
            <w:r w:rsidRPr="00FE55B3">
              <w:rPr>
                <w:b/>
                <w:bCs/>
                <w:sz w:val="24"/>
              </w:rPr>
              <w:t>Lankapura</w:t>
            </w:r>
            <w:proofErr w:type="spellEnd"/>
          </w:p>
        </w:tc>
      </w:tr>
      <w:tr w:rsidR="006815A2" w:rsidRPr="00FE55B3" w14:paraId="1799EE54" w14:textId="77777777" w:rsidTr="002C6F00">
        <w:trPr>
          <w:trHeight w:val="524"/>
          <w:jc w:val="center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721D4CFE" w14:textId="77777777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691F9FE3" w14:textId="127569ED" w:rsidR="006815A2" w:rsidRPr="00473D07" w:rsidRDefault="006815A2" w:rsidP="006815A2">
            <w:pPr>
              <w:pStyle w:val="BodyText"/>
              <w:spacing w:after="0"/>
              <w:jc w:val="left"/>
              <w:rPr>
                <w:sz w:val="24"/>
              </w:rPr>
            </w:pPr>
            <w:r w:rsidRPr="00473D07">
              <w:rPr>
                <w:sz w:val="24"/>
              </w:rPr>
              <w:t>10.30 am – 12.00 noon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7D45ABCA" w14:textId="21F33B75" w:rsidR="006815A2" w:rsidRPr="00473D07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Introduction to Student Handbook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74DC6CE6" w14:textId="0FF29371" w:rsidR="006815A2" w:rsidRPr="00473D07" w:rsidRDefault="006815A2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Mrs. T.D.C. </w:t>
            </w:r>
            <w:proofErr w:type="spellStart"/>
            <w:r>
              <w:rPr>
                <w:sz w:val="24"/>
              </w:rPr>
              <w:t>Priyadharshani</w:t>
            </w:r>
            <w:proofErr w:type="spellEnd"/>
            <w:r>
              <w:rPr>
                <w:sz w:val="24"/>
              </w:rPr>
              <w:t xml:space="preserve">, </w:t>
            </w:r>
            <w:proofErr w:type="spellStart"/>
            <w:r>
              <w:rPr>
                <w:sz w:val="24"/>
              </w:rPr>
              <w:t>FoA</w:t>
            </w:r>
            <w:proofErr w:type="spellEnd"/>
            <w:r>
              <w:rPr>
                <w:sz w:val="24"/>
              </w:rPr>
              <w:t>, RUSL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74AB1F5" w14:textId="77777777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bookmarkEnd w:id="0"/>
      <w:tr w:rsidR="006815A2" w:rsidRPr="00FE55B3" w14:paraId="0D1E6A71" w14:textId="77777777" w:rsidTr="002C6F00">
        <w:trPr>
          <w:trHeight w:val="524"/>
          <w:jc w:val="center"/>
        </w:trPr>
        <w:tc>
          <w:tcPr>
            <w:tcW w:w="877" w:type="dxa"/>
            <w:vMerge/>
            <w:tcMar>
              <w:left w:w="0" w:type="dxa"/>
              <w:right w:w="0" w:type="dxa"/>
            </w:tcMar>
            <w:vAlign w:val="center"/>
          </w:tcPr>
          <w:p w14:paraId="6C05263E" w14:textId="77777777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</w:tcPr>
          <w:p w14:paraId="1C98FD74" w14:textId="101DA0D6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  <w:r w:rsidRPr="00473D07">
              <w:rPr>
                <w:sz w:val="24"/>
              </w:rPr>
              <w:t xml:space="preserve">1.30 pm </w:t>
            </w:r>
            <w:r>
              <w:rPr>
                <w:sz w:val="24"/>
              </w:rPr>
              <w:t>–</w:t>
            </w:r>
            <w:r w:rsidRPr="00473D07">
              <w:rPr>
                <w:sz w:val="24"/>
              </w:rPr>
              <w:t xml:space="preserve"> </w:t>
            </w:r>
            <w:r>
              <w:rPr>
                <w:sz w:val="24"/>
              </w:rPr>
              <w:t>4.00</w:t>
            </w:r>
            <w:r w:rsidRPr="00473D07">
              <w:rPr>
                <w:sz w:val="24"/>
              </w:rPr>
              <w:t xml:space="preserve"> 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34401865" w14:textId="6FC69094" w:rsidR="006815A2" w:rsidRPr="00473D07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21st Century Skills 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F49896" w14:textId="0A5116BE" w:rsidR="006815A2" w:rsidRPr="00473D07" w:rsidRDefault="006815A2" w:rsidP="006815A2">
            <w:pPr>
              <w:pStyle w:val="BodyText"/>
              <w:spacing w:after="0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   Mr. Jaliya Rathnayake, Career Guidance Coordinator, Career Guidance Unit / RUSL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578E6751" w14:textId="77777777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  <w:bookmarkStart w:id="1" w:name="_GoBack"/>
        <w:bookmarkEnd w:id="1"/>
      </w:tr>
      <w:tr w:rsidR="006815A2" w:rsidRPr="00FE55B3" w14:paraId="1BDB0CD4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68E4C27B" w14:textId="2B228868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May</w:t>
            </w:r>
            <w:r w:rsidRPr="00FE55B3">
              <w:rPr>
                <w:sz w:val="24"/>
              </w:rPr>
              <w:t xml:space="preserve"> 0</w:t>
            </w:r>
            <w:r w:rsidR="00380FC6">
              <w:rPr>
                <w:sz w:val="24"/>
              </w:rPr>
              <w:t>3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B05CF43" w14:textId="76540A8D" w:rsidR="006815A2" w:rsidRPr="00473D07" w:rsidRDefault="006815A2" w:rsidP="006815A2">
            <w:pPr>
              <w:pStyle w:val="BodyText"/>
              <w:spacing w:after="0"/>
              <w:rPr>
                <w:sz w:val="24"/>
              </w:rPr>
            </w:pPr>
            <w:r w:rsidRPr="00FE55B3">
              <w:rPr>
                <w:sz w:val="24"/>
              </w:rPr>
              <w:t>9.00am – 1</w:t>
            </w:r>
            <w:r>
              <w:rPr>
                <w:sz w:val="24"/>
              </w:rPr>
              <w:t>0</w:t>
            </w:r>
            <w:r w:rsidRPr="00FE55B3">
              <w:rPr>
                <w:sz w:val="24"/>
              </w:rPr>
              <w:t>.00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18ED0A5E" w14:textId="43DC8A45" w:rsidR="006815A2" w:rsidRPr="00473D07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Motivational talk by Alumni Association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7BB85EC3" w14:textId="46CA38B1" w:rsidR="006815A2" w:rsidRDefault="006815A2" w:rsidP="006815A2">
            <w:pPr>
              <w:rPr>
                <w:sz w:val="24"/>
              </w:rPr>
            </w:pPr>
            <w:r w:rsidRPr="00FE55B3">
              <w:rPr>
                <w:sz w:val="24"/>
              </w:rPr>
              <w:t xml:space="preserve">Director, </w:t>
            </w:r>
            <w:r>
              <w:rPr>
                <w:sz w:val="24"/>
              </w:rPr>
              <w:t>FMTC</w:t>
            </w:r>
          </w:p>
          <w:p w14:paraId="58B3877F" w14:textId="69CAF3C3" w:rsidR="006815A2" w:rsidRPr="00473D07" w:rsidRDefault="006815A2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7A61FAAF" w14:textId="6812C3B8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Mrs. </w:t>
            </w:r>
            <w:r>
              <w:rPr>
                <w:b/>
                <w:bCs/>
                <w:sz w:val="24"/>
              </w:rPr>
              <w:t>K.G.S. Nirmani</w:t>
            </w:r>
          </w:p>
        </w:tc>
      </w:tr>
      <w:tr w:rsidR="006815A2" w:rsidRPr="00FE55B3" w14:paraId="4656D85D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A942DE4" w14:textId="77777777" w:rsidR="006815A2" w:rsidRDefault="006815A2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1B14A30" w14:textId="24BB1242" w:rsidR="006815A2" w:rsidRPr="00FE55B3" w:rsidRDefault="006815A2" w:rsidP="006815A2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10.30am – 12.00 noon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977DC6B" w14:textId="4FD11ACA" w:rsidR="006815A2" w:rsidRPr="00FE55B3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How to manage university life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664FCB90" w14:textId="3FB45230" w:rsidR="006815A2" w:rsidRPr="00FE55B3" w:rsidRDefault="00F532FC" w:rsidP="006815A2">
            <w:pPr>
              <w:rPr>
                <w:sz w:val="24"/>
              </w:rPr>
            </w:pPr>
            <w:r>
              <w:rPr>
                <w:sz w:val="24"/>
              </w:rPr>
              <w:t>Prof</w:t>
            </w:r>
            <w:r w:rsidR="006815A2" w:rsidRPr="00FE55B3">
              <w:rPr>
                <w:sz w:val="24"/>
              </w:rPr>
              <w:t>. Manoj Fernando, Chief Student Counsellor, RUSL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1E413339" w14:textId="77777777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2C6F00" w:rsidRPr="00FE55B3" w14:paraId="01400D7F" w14:textId="77777777" w:rsidTr="002C6F00">
        <w:trPr>
          <w:trHeight w:val="524"/>
          <w:jc w:val="center"/>
        </w:trPr>
        <w:tc>
          <w:tcPr>
            <w:tcW w:w="877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996762A" w14:textId="1C819155" w:rsidR="002C6F00" w:rsidRPr="00FE55B3" w:rsidRDefault="002C6F00" w:rsidP="006815A2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May 04-05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C3FFE4E" w14:textId="77777777" w:rsidR="002C6F00" w:rsidRDefault="002C6F00" w:rsidP="006815A2">
            <w:pPr>
              <w:pStyle w:val="BodyText"/>
              <w:spacing w:after="0"/>
              <w:jc w:val="left"/>
              <w:rPr>
                <w:sz w:val="24"/>
              </w:rPr>
            </w:pPr>
          </w:p>
        </w:tc>
        <w:tc>
          <w:tcPr>
            <w:tcW w:w="10546" w:type="dxa"/>
            <w:gridSpan w:val="2"/>
            <w:shd w:val="clear" w:color="auto" w:fill="auto"/>
            <w:tcMar>
              <w:left w:w="0" w:type="dxa"/>
              <w:right w:w="0" w:type="dxa"/>
            </w:tcMar>
          </w:tcPr>
          <w:p w14:paraId="716CF77F" w14:textId="72DBF9BF" w:rsidR="002C6F00" w:rsidRPr="00FE55B3" w:rsidRDefault="002C6F00" w:rsidP="002C6F00">
            <w:pPr>
              <w:jc w:val="center"/>
              <w:rPr>
                <w:sz w:val="24"/>
              </w:rPr>
            </w:pPr>
            <w:r>
              <w:rPr>
                <w:sz w:val="24"/>
              </w:rPr>
              <w:t>Weekend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C5FC61C" w14:textId="77777777" w:rsidR="002C6F00" w:rsidRPr="00FE55B3" w:rsidRDefault="002C6F00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6815A2" w:rsidRPr="00FE55B3" w14:paraId="3EB5D540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73AE286" w14:textId="0AF70E8E" w:rsidR="006815A2" w:rsidRPr="00FE55B3" w:rsidRDefault="006815A2" w:rsidP="006815A2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May</w:t>
            </w:r>
            <w:r w:rsidRPr="00FE55B3">
              <w:rPr>
                <w:sz w:val="24"/>
              </w:rPr>
              <w:t xml:space="preserve"> 0</w:t>
            </w:r>
            <w:r w:rsidR="00FB19C8">
              <w:rPr>
                <w:sz w:val="24"/>
              </w:rPr>
              <w:t>6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910EFF2" w14:textId="6F0D4550" w:rsidR="006815A2" w:rsidRPr="00FE55B3" w:rsidRDefault="006815A2" w:rsidP="006815A2">
            <w:pPr>
              <w:pStyle w:val="BodyText"/>
              <w:spacing w:after="0"/>
              <w:jc w:val="left"/>
              <w:rPr>
                <w:sz w:val="24"/>
              </w:rPr>
            </w:pPr>
            <w:r w:rsidRPr="00FE55B3">
              <w:rPr>
                <w:sz w:val="24"/>
              </w:rPr>
              <w:t>9.00am – 10.00 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</w:tcPr>
          <w:p w14:paraId="39D1D268" w14:textId="4F26F6CA" w:rsidR="006815A2" w:rsidRPr="00FE55B3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>Awareness session by Faculty Medical Committee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4181C22A" w14:textId="69C9F355" w:rsidR="006815A2" w:rsidRPr="00FE55B3" w:rsidRDefault="006815A2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Prof. S.C. </w:t>
            </w:r>
            <w:proofErr w:type="spellStart"/>
            <w:r>
              <w:rPr>
                <w:sz w:val="24"/>
              </w:rPr>
              <w:t>Somasiri</w:t>
            </w:r>
            <w:proofErr w:type="spellEnd"/>
            <w:r w:rsidRPr="00473D07">
              <w:rPr>
                <w:sz w:val="24"/>
              </w:rPr>
              <w:t xml:space="preserve">, </w:t>
            </w:r>
            <w:r>
              <w:rPr>
                <w:sz w:val="24"/>
              </w:rPr>
              <w:t xml:space="preserve">Chairperson, </w:t>
            </w:r>
            <w:r w:rsidRPr="00473D07">
              <w:rPr>
                <w:sz w:val="24"/>
              </w:rPr>
              <w:t>Medical Committee</w:t>
            </w:r>
            <w:r w:rsidRPr="00FE55B3">
              <w:rPr>
                <w:sz w:val="24"/>
              </w:rPr>
              <w:t xml:space="preserve">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  <w:r w:rsidRPr="00FE55B3">
              <w:rPr>
                <w:sz w:val="24"/>
              </w:rPr>
              <w:t>, RUSL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2A028BB1" w14:textId="2582A351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>Prof. Thusitha Amarasekara</w:t>
            </w:r>
          </w:p>
        </w:tc>
      </w:tr>
      <w:tr w:rsidR="006815A2" w:rsidRPr="00FE55B3" w14:paraId="289DD1F4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7083B3C3" w14:textId="77777777" w:rsidR="006815A2" w:rsidRPr="00FE55B3" w:rsidRDefault="006815A2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07944345" w14:textId="49E3158B" w:rsidR="006815A2" w:rsidRPr="00FE55B3" w:rsidRDefault="006815A2" w:rsidP="006815A2">
            <w:pPr>
              <w:pStyle w:val="BodyText"/>
              <w:spacing w:after="0"/>
              <w:jc w:val="left"/>
              <w:rPr>
                <w:sz w:val="24"/>
              </w:rPr>
            </w:pPr>
            <w:r w:rsidRPr="00FE55B3">
              <w:rPr>
                <w:sz w:val="24"/>
              </w:rPr>
              <w:t>10.30 – 1</w:t>
            </w:r>
            <w:r>
              <w:rPr>
                <w:sz w:val="24"/>
              </w:rPr>
              <w:t>1</w:t>
            </w:r>
            <w:r w:rsidRPr="00FE55B3">
              <w:rPr>
                <w:sz w:val="24"/>
              </w:rPr>
              <w:t>.</w:t>
            </w:r>
            <w:r>
              <w:rPr>
                <w:sz w:val="24"/>
              </w:rPr>
              <w:t>3</w:t>
            </w:r>
            <w:r w:rsidRPr="00FE55B3">
              <w:rPr>
                <w:sz w:val="24"/>
              </w:rPr>
              <w:t>0 pm</w:t>
            </w:r>
          </w:p>
        </w:tc>
        <w:tc>
          <w:tcPr>
            <w:tcW w:w="4876" w:type="dxa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DE55241" w14:textId="0B52ED09" w:rsidR="006815A2" w:rsidRPr="00FE55B3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473D07">
              <w:rPr>
                <w:sz w:val="24"/>
              </w:rPr>
              <w:t>Introduction to Career Guidance Unit</w:t>
            </w:r>
          </w:p>
        </w:tc>
        <w:tc>
          <w:tcPr>
            <w:tcW w:w="5670" w:type="dxa"/>
            <w:shd w:val="clear" w:color="auto" w:fill="FFFFFF" w:themeFill="background1"/>
            <w:tcMar>
              <w:left w:w="0" w:type="dxa"/>
              <w:right w:w="0" w:type="dxa"/>
            </w:tcMar>
          </w:tcPr>
          <w:p w14:paraId="41917D8D" w14:textId="075C2EAA" w:rsidR="006815A2" w:rsidRPr="00FE55B3" w:rsidRDefault="006815A2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 xml:space="preserve">Mr. </w:t>
            </w:r>
            <w:proofErr w:type="spellStart"/>
            <w:r>
              <w:rPr>
                <w:sz w:val="24"/>
              </w:rPr>
              <w:t>Amil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ankapura</w:t>
            </w:r>
            <w:proofErr w:type="spellEnd"/>
            <w:r>
              <w:rPr>
                <w:sz w:val="24"/>
              </w:rPr>
              <w:t xml:space="preserve">, </w:t>
            </w:r>
            <w:r w:rsidRPr="00473D07">
              <w:rPr>
                <w:sz w:val="24"/>
              </w:rPr>
              <w:t>Coordinator Car</w:t>
            </w:r>
            <w:r w:rsidRPr="00FE55B3">
              <w:rPr>
                <w:sz w:val="24"/>
              </w:rPr>
              <w:t>eer</w:t>
            </w:r>
            <w:r w:rsidRPr="00473D07">
              <w:rPr>
                <w:sz w:val="24"/>
              </w:rPr>
              <w:t xml:space="preserve"> Guidance Unit, </w:t>
            </w:r>
            <w:proofErr w:type="spellStart"/>
            <w:r w:rsidRPr="00FE55B3">
              <w:rPr>
                <w:sz w:val="24"/>
              </w:rPr>
              <w:t>FoA</w:t>
            </w:r>
            <w:proofErr w:type="spellEnd"/>
            <w:r w:rsidRPr="00473D07">
              <w:rPr>
                <w:sz w:val="24"/>
              </w:rPr>
              <w:t>, RUSL</w:t>
            </w:r>
            <w:r w:rsidRPr="00FE55B3">
              <w:rPr>
                <w:sz w:val="24"/>
              </w:rPr>
              <w:t xml:space="preserve"> 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058A6052" w14:textId="77777777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6815A2" w:rsidRPr="00FE55B3" w14:paraId="089633E0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2FC438A1" w14:textId="77777777" w:rsidR="006815A2" w:rsidRPr="00FE55B3" w:rsidRDefault="006815A2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5BD3FF9" w14:textId="330CE0A1" w:rsidR="006815A2" w:rsidRPr="00FE55B3" w:rsidRDefault="00FB19C8" w:rsidP="006815A2">
            <w:pPr>
              <w:pStyle w:val="BodyText"/>
              <w:spacing w:after="0"/>
              <w:jc w:val="left"/>
              <w:rPr>
                <w:sz w:val="24"/>
              </w:rPr>
            </w:pPr>
            <w:r>
              <w:rPr>
                <w:sz w:val="24"/>
              </w:rPr>
              <w:t>2.00</w:t>
            </w:r>
            <w:r w:rsidRPr="00FE55B3">
              <w:rPr>
                <w:sz w:val="24"/>
              </w:rPr>
              <w:t>pm – 4.00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E3ED80B" w14:textId="77777777" w:rsidR="00FB19C8" w:rsidRDefault="00FB19C8" w:rsidP="00FB19C8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 w:rsidRPr="00FE55B3">
              <w:rPr>
                <w:sz w:val="24"/>
              </w:rPr>
              <w:t xml:space="preserve">Gender Sexuality and Reproductive Health </w:t>
            </w:r>
          </w:p>
          <w:p w14:paraId="184BF1E0" w14:textId="166B54E7" w:rsidR="006815A2" w:rsidRPr="00FE55B3" w:rsidRDefault="006815A2" w:rsidP="006815A2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348ADD9E" w14:textId="21DDB5F0" w:rsidR="006815A2" w:rsidRPr="00FE55B3" w:rsidRDefault="00FB19C8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 w:rsidRPr="00FE55B3">
              <w:rPr>
                <w:sz w:val="24"/>
              </w:rPr>
              <w:t>Dr.</w:t>
            </w:r>
            <w:r w:rsidRPr="00473D07">
              <w:rPr>
                <w:sz w:val="24"/>
                <w:cs/>
                <w:lang w:bidi="si-LK"/>
              </w:rPr>
              <w:t xml:space="preserve"> </w:t>
            </w:r>
            <w:r w:rsidRPr="00473D07">
              <w:rPr>
                <w:sz w:val="24"/>
                <w:lang w:bidi="si-LK"/>
              </w:rPr>
              <w:t>(Mrs.)</w:t>
            </w:r>
            <w:r w:rsidRPr="00FE55B3">
              <w:rPr>
                <w:sz w:val="24"/>
              </w:rPr>
              <w:t xml:space="preserve"> </w:t>
            </w:r>
            <w:proofErr w:type="spellStart"/>
            <w:r w:rsidRPr="00FE55B3">
              <w:rPr>
                <w:sz w:val="24"/>
              </w:rPr>
              <w:t>Kiloshini</w:t>
            </w:r>
            <w:proofErr w:type="spellEnd"/>
            <w:r w:rsidRPr="00FE55B3">
              <w:rPr>
                <w:sz w:val="24"/>
              </w:rPr>
              <w:t xml:space="preserve"> </w:t>
            </w:r>
            <w:proofErr w:type="spellStart"/>
            <w:r w:rsidRPr="00FE55B3">
              <w:rPr>
                <w:sz w:val="24"/>
              </w:rPr>
              <w:t>Hendawitharana</w:t>
            </w:r>
            <w:proofErr w:type="spellEnd"/>
            <w:r w:rsidRPr="00FE55B3">
              <w:rPr>
                <w:sz w:val="24"/>
              </w:rPr>
              <w:t>, School Medical Officer, RDHS, Anuradhapura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E64B590" w14:textId="77777777" w:rsidR="006815A2" w:rsidRPr="00FE55B3" w:rsidRDefault="006815A2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532FC" w:rsidRPr="00FE55B3" w14:paraId="38225431" w14:textId="77777777" w:rsidTr="002C6F00">
        <w:trPr>
          <w:trHeight w:val="524"/>
          <w:jc w:val="center"/>
        </w:trPr>
        <w:tc>
          <w:tcPr>
            <w:tcW w:w="877" w:type="dxa"/>
            <w:vMerge w:val="restart"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341937C0" w14:textId="1804B498" w:rsidR="00F532FC" w:rsidRPr="00FE55B3" w:rsidRDefault="00F532FC" w:rsidP="006815A2">
            <w:pPr>
              <w:pStyle w:val="BodyText"/>
              <w:spacing w:after="0"/>
              <w:rPr>
                <w:sz w:val="24"/>
              </w:rPr>
            </w:pPr>
            <w:r>
              <w:rPr>
                <w:sz w:val="24"/>
              </w:rPr>
              <w:t>May 07</w:t>
            </w: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467C86BC" w14:textId="050F30C4" w:rsidR="00F532FC" w:rsidRDefault="00F532FC" w:rsidP="006815A2">
            <w:pPr>
              <w:pStyle w:val="BodyText"/>
              <w:spacing w:after="0"/>
              <w:jc w:val="left"/>
              <w:rPr>
                <w:sz w:val="24"/>
              </w:rPr>
            </w:pPr>
            <w:r>
              <w:rPr>
                <w:sz w:val="24"/>
              </w:rPr>
              <w:t>9.00am – 10.30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249A6CD" w14:textId="1896DFA6" w:rsidR="00F532FC" w:rsidRPr="00FE55B3" w:rsidRDefault="00F532FC" w:rsidP="00FB19C8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>Entertainment program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4E90CB68" w14:textId="5BC16324" w:rsidR="00F532FC" w:rsidRPr="00FE55B3" w:rsidRDefault="00F532FC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A resource person</w:t>
            </w:r>
          </w:p>
        </w:tc>
        <w:tc>
          <w:tcPr>
            <w:tcW w:w="1890" w:type="dxa"/>
            <w:vMerge w:val="restart"/>
            <w:shd w:val="clear" w:color="auto" w:fill="auto"/>
            <w:vAlign w:val="center"/>
          </w:tcPr>
          <w:p w14:paraId="23D832D1" w14:textId="6B67524E" w:rsidR="00F532FC" w:rsidRPr="00FE55B3" w:rsidRDefault="00F532FC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  <w:r w:rsidRPr="00FE55B3">
              <w:rPr>
                <w:b/>
                <w:bCs/>
                <w:sz w:val="24"/>
              </w:rPr>
              <w:t xml:space="preserve">Prof. </w:t>
            </w:r>
            <w:proofErr w:type="spellStart"/>
            <w:r w:rsidRPr="00FE55B3">
              <w:rPr>
                <w:b/>
                <w:bCs/>
                <w:sz w:val="24"/>
              </w:rPr>
              <w:t>Thusitha</w:t>
            </w:r>
            <w:proofErr w:type="spellEnd"/>
            <w:r w:rsidRPr="00FE55B3">
              <w:rPr>
                <w:b/>
                <w:bCs/>
                <w:sz w:val="24"/>
              </w:rPr>
              <w:t xml:space="preserve"> </w:t>
            </w:r>
            <w:proofErr w:type="spellStart"/>
            <w:r w:rsidRPr="00FE55B3">
              <w:rPr>
                <w:b/>
                <w:bCs/>
                <w:sz w:val="24"/>
              </w:rPr>
              <w:t>Amarasekara</w:t>
            </w:r>
            <w:proofErr w:type="spellEnd"/>
          </w:p>
        </w:tc>
      </w:tr>
      <w:tr w:rsidR="00F532FC" w:rsidRPr="00FE55B3" w14:paraId="3003361C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49393743" w14:textId="77777777" w:rsidR="00F532FC" w:rsidRDefault="00F532FC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3309E0FA" w14:textId="35BA92EE" w:rsidR="00F532FC" w:rsidRDefault="00F532FC" w:rsidP="006815A2">
            <w:pPr>
              <w:pStyle w:val="BodyText"/>
              <w:spacing w:after="0"/>
              <w:jc w:val="left"/>
              <w:rPr>
                <w:sz w:val="24"/>
              </w:rPr>
            </w:pPr>
            <w:r>
              <w:rPr>
                <w:sz w:val="24"/>
              </w:rPr>
              <w:t>10.45am – 11.30a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1D08B648" w14:textId="427385D2" w:rsidR="00F532FC" w:rsidRDefault="00F532FC" w:rsidP="00FB19C8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r>
              <w:rPr>
                <w:sz w:val="24"/>
              </w:rPr>
              <w:t xml:space="preserve">Summing-up session 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7245AB5D" w14:textId="03C6B061" w:rsidR="00F532FC" w:rsidRPr="00FE55B3" w:rsidRDefault="00F532FC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Student Counselors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75CC0C5D" w14:textId="77777777" w:rsidR="00F532FC" w:rsidRPr="00FE55B3" w:rsidRDefault="00F532FC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  <w:tr w:rsidR="00F532FC" w:rsidRPr="00FE55B3" w14:paraId="1C8E8712" w14:textId="77777777" w:rsidTr="002C6F00">
        <w:trPr>
          <w:trHeight w:val="524"/>
          <w:jc w:val="center"/>
        </w:trPr>
        <w:tc>
          <w:tcPr>
            <w:tcW w:w="877" w:type="dxa"/>
            <w:vMerge/>
            <w:shd w:val="clear" w:color="auto" w:fill="FFFFFF" w:themeFill="background1"/>
            <w:tcMar>
              <w:left w:w="0" w:type="dxa"/>
              <w:right w:w="0" w:type="dxa"/>
            </w:tcMar>
            <w:vAlign w:val="center"/>
          </w:tcPr>
          <w:p w14:paraId="583816FE" w14:textId="77777777" w:rsidR="00F532FC" w:rsidRDefault="00F532FC" w:rsidP="006815A2">
            <w:pPr>
              <w:pStyle w:val="BodyText"/>
              <w:spacing w:after="0"/>
              <w:rPr>
                <w:sz w:val="24"/>
              </w:rPr>
            </w:pPr>
          </w:p>
        </w:tc>
        <w:tc>
          <w:tcPr>
            <w:tcW w:w="241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7AD704E2" w14:textId="4378E907" w:rsidR="00F532FC" w:rsidRDefault="00F532FC" w:rsidP="006815A2">
            <w:pPr>
              <w:pStyle w:val="BodyText"/>
              <w:spacing w:after="0"/>
              <w:jc w:val="left"/>
              <w:rPr>
                <w:sz w:val="24"/>
              </w:rPr>
            </w:pPr>
            <w:r>
              <w:rPr>
                <w:sz w:val="24"/>
              </w:rPr>
              <w:t>2.00pm – 6.00pm</w:t>
            </w:r>
          </w:p>
        </w:tc>
        <w:tc>
          <w:tcPr>
            <w:tcW w:w="4876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25E3408C" w14:textId="10909966" w:rsidR="00F532FC" w:rsidRDefault="00F532FC" w:rsidP="00FB19C8">
            <w:pPr>
              <w:pStyle w:val="BodyText"/>
              <w:spacing w:after="0"/>
              <w:ind w:left="140"/>
              <w:jc w:val="left"/>
              <w:rPr>
                <w:sz w:val="24"/>
              </w:rPr>
            </w:pPr>
            <w:proofErr w:type="spellStart"/>
            <w:r w:rsidRPr="00F532FC">
              <w:rPr>
                <w:i/>
                <w:iCs/>
                <w:sz w:val="24"/>
              </w:rPr>
              <w:t>Atamasthana</w:t>
            </w:r>
            <w:proofErr w:type="spellEnd"/>
            <w:r w:rsidRPr="00F532FC">
              <w:rPr>
                <w:i/>
                <w:iCs/>
                <w:sz w:val="24"/>
              </w:rPr>
              <w:t xml:space="preserve"> </w:t>
            </w:r>
            <w:r>
              <w:rPr>
                <w:sz w:val="24"/>
              </w:rPr>
              <w:t>visit</w:t>
            </w:r>
          </w:p>
        </w:tc>
        <w:tc>
          <w:tcPr>
            <w:tcW w:w="5670" w:type="dxa"/>
            <w:shd w:val="clear" w:color="auto" w:fill="auto"/>
            <w:tcMar>
              <w:left w:w="0" w:type="dxa"/>
              <w:right w:w="0" w:type="dxa"/>
            </w:tcMar>
          </w:tcPr>
          <w:p w14:paraId="1A300AA9" w14:textId="60677763" w:rsidR="00F532FC" w:rsidRDefault="00CC415D" w:rsidP="006815A2">
            <w:pPr>
              <w:pStyle w:val="BodyText"/>
              <w:spacing w:after="0"/>
              <w:ind w:left="180"/>
              <w:jc w:val="left"/>
              <w:rPr>
                <w:sz w:val="24"/>
              </w:rPr>
            </w:pPr>
            <w:r>
              <w:rPr>
                <w:sz w:val="24"/>
              </w:rPr>
              <w:t>Student C</w:t>
            </w:r>
            <w:r w:rsidR="00F532FC">
              <w:rPr>
                <w:sz w:val="24"/>
              </w:rPr>
              <w:t xml:space="preserve">ounselors </w:t>
            </w:r>
          </w:p>
        </w:tc>
        <w:tc>
          <w:tcPr>
            <w:tcW w:w="1890" w:type="dxa"/>
            <w:vMerge/>
            <w:shd w:val="clear" w:color="auto" w:fill="auto"/>
            <w:vAlign w:val="center"/>
          </w:tcPr>
          <w:p w14:paraId="4015BA07" w14:textId="77777777" w:rsidR="00F532FC" w:rsidRPr="00FE55B3" w:rsidRDefault="00F532FC" w:rsidP="006815A2">
            <w:pPr>
              <w:pStyle w:val="BodyText"/>
              <w:spacing w:after="0"/>
              <w:jc w:val="left"/>
              <w:rPr>
                <w:b/>
                <w:bCs/>
                <w:sz w:val="24"/>
              </w:rPr>
            </w:pPr>
          </w:p>
        </w:tc>
      </w:tr>
    </w:tbl>
    <w:p w14:paraId="3F16F2CF" w14:textId="08DEABC2" w:rsidR="005C7867" w:rsidRDefault="005C7867" w:rsidP="00401A63"/>
    <w:sectPr w:rsidR="005C7867" w:rsidSect="00F226C4">
      <w:pgSz w:w="16838" w:h="11906" w:orient="landscape" w:code="9"/>
      <w:pgMar w:top="630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skoola Pota">
    <w:panose1 w:val="020B0502040204020203"/>
    <w:charset w:val="00"/>
    <w:family w:val="swiss"/>
    <w:pitch w:val="variable"/>
    <w:sig w:usb0="800000AF" w:usb1="4000204A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8A1312"/>
    <w:multiLevelType w:val="hybridMultilevel"/>
    <w:tmpl w:val="A1FA9D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4B36EF8"/>
    <w:multiLevelType w:val="hybridMultilevel"/>
    <w:tmpl w:val="DD4685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TIysLA0MDKxNLFQ0lEKTi0uzszPAykwrAUAQFkCDywAAAA="/>
  </w:docVars>
  <w:rsids>
    <w:rsidRoot w:val="0084676E"/>
    <w:rsid w:val="00021A8D"/>
    <w:rsid w:val="00025453"/>
    <w:rsid w:val="00031AB7"/>
    <w:rsid w:val="00065415"/>
    <w:rsid w:val="000722E7"/>
    <w:rsid w:val="000730D2"/>
    <w:rsid w:val="000A73E4"/>
    <w:rsid w:val="000E24AC"/>
    <w:rsid w:val="00124B2F"/>
    <w:rsid w:val="00126B39"/>
    <w:rsid w:val="001472A8"/>
    <w:rsid w:val="001707CC"/>
    <w:rsid w:val="001D1C13"/>
    <w:rsid w:val="001D6557"/>
    <w:rsid w:val="00201A93"/>
    <w:rsid w:val="00212BD0"/>
    <w:rsid w:val="00241B6F"/>
    <w:rsid w:val="00245104"/>
    <w:rsid w:val="00266941"/>
    <w:rsid w:val="002676AA"/>
    <w:rsid w:val="00267A84"/>
    <w:rsid w:val="00270837"/>
    <w:rsid w:val="0027232F"/>
    <w:rsid w:val="002A1B81"/>
    <w:rsid w:val="002A6387"/>
    <w:rsid w:val="002B7A65"/>
    <w:rsid w:val="002C6F00"/>
    <w:rsid w:val="002D3EF3"/>
    <w:rsid w:val="002D5F18"/>
    <w:rsid w:val="002E4686"/>
    <w:rsid w:val="002E7D6B"/>
    <w:rsid w:val="002F1634"/>
    <w:rsid w:val="002F4EC5"/>
    <w:rsid w:val="00332F90"/>
    <w:rsid w:val="0036159A"/>
    <w:rsid w:val="00362BD3"/>
    <w:rsid w:val="00365BD5"/>
    <w:rsid w:val="00373368"/>
    <w:rsid w:val="00380FC6"/>
    <w:rsid w:val="00384C4B"/>
    <w:rsid w:val="003876FB"/>
    <w:rsid w:val="003B0C9B"/>
    <w:rsid w:val="003B1FF7"/>
    <w:rsid w:val="003D0A42"/>
    <w:rsid w:val="003E212B"/>
    <w:rsid w:val="003E233A"/>
    <w:rsid w:val="003F2178"/>
    <w:rsid w:val="003F5064"/>
    <w:rsid w:val="003F5E5D"/>
    <w:rsid w:val="00401A63"/>
    <w:rsid w:val="004040C9"/>
    <w:rsid w:val="004462F9"/>
    <w:rsid w:val="00473D07"/>
    <w:rsid w:val="00477F31"/>
    <w:rsid w:val="00480455"/>
    <w:rsid w:val="004B0E31"/>
    <w:rsid w:val="004F6C2D"/>
    <w:rsid w:val="0050693F"/>
    <w:rsid w:val="005154BD"/>
    <w:rsid w:val="0052055C"/>
    <w:rsid w:val="00522577"/>
    <w:rsid w:val="00551B90"/>
    <w:rsid w:val="0055561A"/>
    <w:rsid w:val="00575B33"/>
    <w:rsid w:val="00580EBA"/>
    <w:rsid w:val="00584482"/>
    <w:rsid w:val="005871A4"/>
    <w:rsid w:val="005C2292"/>
    <w:rsid w:val="005C6130"/>
    <w:rsid w:val="005C7867"/>
    <w:rsid w:val="005D35F8"/>
    <w:rsid w:val="005D44D7"/>
    <w:rsid w:val="005D58BD"/>
    <w:rsid w:val="005E46D6"/>
    <w:rsid w:val="005E62AF"/>
    <w:rsid w:val="006376B3"/>
    <w:rsid w:val="00645FA9"/>
    <w:rsid w:val="00660144"/>
    <w:rsid w:val="0067150B"/>
    <w:rsid w:val="006815A2"/>
    <w:rsid w:val="006A4A50"/>
    <w:rsid w:val="006A51CE"/>
    <w:rsid w:val="006C777A"/>
    <w:rsid w:val="006E1F0B"/>
    <w:rsid w:val="006E75A3"/>
    <w:rsid w:val="0070577B"/>
    <w:rsid w:val="00717D15"/>
    <w:rsid w:val="00773109"/>
    <w:rsid w:val="00777D28"/>
    <w:rsid w:val="00790FCB"/>
    <w:rsid w:val="00792F29"/>
    <w:rsid w:val="0079436E"/>
    <w:rsid w:val="007A1601"/>
    <w:rsid w:val="007B5CD7"/>
    <w:rsid w:val="007E0CF1"/>
    <w:rsid w:val="007E10A5"/>
    <w:rsid w:val="007E3713"/>
    <w:rsid w:val="00816CD1"/>
    <w:rsid w:val="0084676E"/>
    <w:rsid w:val="0086732B"/>
    <w:rsid w:val="008B7F64"/>
    <w:rsid w:val="008D4046"/>
    <w:rsid w:val="00917C74"/>
    <w:rsid w:val="00946F8B"/>
    <w:rsid w:val="00952131"/>
    <w:rsid w:val="00966C1A"/>
    <w:rsid w:val="009A3320"/>
    <w:rsid w:val="009D3A0E"/>
    <w:rsid w:val="009D4900"/>
    <w:rsid w:val="00A03ACE"/>
    <w:rsid w:val="00A7294D"/>
    <w:rsid w:val="00AA13F6"/>
    <w:rsid w:val="00AB0636"/>
    <w:rsid w:val="00AC44C5"/>
    <w:rsid w:val="00AE420E"/>
    <w:rsid w:val="00AE508C"/>
    <w:rsid w:val="00B15F51"/>
    <w:rsid w:val="00B258E3"/>
    <w:rsid w:val="00B27133"/>
    <w:rsid w:val="00B553A2"/>
    <w:rsid w:val="00B56FD4"/>
    <w:rsid w:val="00B67CC1"/>
    <w:rsid w:val="00B67D0A"/>
    <w:rsid w:val="00B83B34"/>
    <w:rsid w:val="00B863A6"/>
    <w:rsid w:val="00B90E30"/>
    <w:rsid w:val="00BA6577"/>
    <w:rsid w:val="00BB7C95"/>
    <w:rsid w:val="00BD250F"/>
    <w:rsid w:val="00BD5D61"/>
    <w:rsid w:val="00BD7D6E"/>
    <w:rsid w:val="00BE4728"/>
    <w:rsid w:val="00BE6DFE"/>
    <w:rsid w:val="00BF5AEA"/>
    <w:rsid w:val="00C33C92"/>
    <w:rsid w:val="00C371E8"/>
    <w:rsid w:val="00C6478E"/>
    <w:rsid w:val="00C6701E"/>
    <w:rsid w:val="00C94269"/>
    <w:rsid w:val="00CA0522"/>
    <w:rsid w:val="00CA7BCA"/>
    <w:rsid w:val="00CB32EA"/>
    <w:rsid w:val="00CC40F9"/>
    <w:rsid w:val="00CC415D"/>
    <w:rsid w:val="00CC7DC8"/>
    <w:rsid w:val="00CE1F38"/>
    <w:rsid w:val="00CE3A2C"/>
    <w:rsid w:val="00D01988"/>
    <w:rsid w:val="00D21427"/>
    <w:rsid w:val="00D2649C"/>
    <w:rsid w:val="00D27FA3"/>
    <w:rsid w:val="00D438ED"/>
    <w:rsid w:val="00D5493E"/>
    <w:rsid w:val="00D717B6"/>
    <w:rsid w:val="00D82CF3"/>
    <w:rsid w:val="00DD4A4D"/>
    <w:rsid w:val="00DD51B3"/>
    <w:rsid w:val="00DE3387"/>
    <w:rsid w:val="00E15E15"/>
    <w:rsid w:val="00E36AE0"/>
    <w:rsid w:val="00E443B6"/>
    <w:rsid w:val="00E46F85"/>
    <w:rsid w:val="00E51F03"/>
    <w:rsid w:val="00E523CB"/>
    <w:rsid w:val="00E52E0F"/>
    <w:rsid w:val="00E8687F"/>
    <w:rsid w:val="00E95C62"/>
    <w:rsid w:val="00E9625E"/>
    <w:rsid w:val="00EA6E5D"/>
    <w:rsid w:val="00EC4E2B"/>
    <w:rsid w:val="00F043D3"/>
    <w:rsid w:val="00F226C4"/>
    <w:rsid w:val="00F34E66"/>
    <w:rsid w:val="00F368F8"/>
    <w:rsid w:val="00F4490C"/>
    <w:rsid w:val="00F50D62"/>
    <w:rsid w:val="00F532FC"/>
    <w:rsid w:val="00F610FC"/>
    <w:rsid w:val="00F65E84"/>
    <w:rsid w:val="00F85081"/>
    <w:rsid w:val="00F876A9"/>
    <w:rsid w:val="00F97D7B"/>
    <w:rsid w:val="00FA5B96"/>
    <w:rsid w:val="00FB19C8"/>
    <w:rsid w:val="00FD6041"/>
    <w:rsid w:val="00FE5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B439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676E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84676E"/>
    <w:pPr>
      <w:spacing w:before="200" w:after="200" w:line="400" w:lineRule="exact"/>
      <w:jc w:val="center"/>
    </w:pPr>
    <w:rPr>
      <w:sz w:val="32"/>
      <w:szCs w:val="32"/>
    </w:rPr>
  </w:style>
  <w:style w:type="character" w:customStyle="1" w:styleId="BodyText2Char">
    <w:name w:val="Body Text 2 Char"/>
    <w:basedOn w:val="DefaultParagraphFont"/>
    <w:link w:val="BodyText2"/>
    <w:semiHidden/>
    <w:rsid w:val="0084676E"/>
    <w:rPr>
      <w:rFonts w:ascii="Times New Roman" w:eastAsia="SimSun" w:hAnsi="Times New Roman" w:cs="Times New Roman"/>
      <w:kern w:val="2"/>
      <w:sz w:val="32"/>
      <w:szCs w:val="32"/>
      <w:lang w:eastAsia="zh-CN" w:bidi="ar-SA"/>
    </w:rPr>
  </w:style>
  <w:style w:type="paragraph" w:styleId="BodyText">
    <w:name w:val="Body Text"/>
    <w:basedOn w:val="Normal"/>
    <w:link w:val="BodyTextChar"/>
    <w:uiPriority w:val="99"/>
    <w:unhideWhenUsed/>
    <w:rsid w:val="008467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4676E"/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table" w:styleId="TableGrid">
    <w:name w:val="Table Grid"/>
    <w:basedOn w:val="TableNormal"/>
    <w:uiPriority w:val="39"/>
    <w:rsid w:val="0084676E"/>
    <w:pPr>
      <w:spacing w:after="0" w:line="240" w:lineRule="auto"/>
    </w:pPr>
    <w:rPr>
      <w:rFonts w:ascii="Calibri" w:eastAsia="Calibri" w:hAnsi="Calibri" w:cs="Iskoola Pota"/>
      <w:sz w:val="20"/>
      <w:szCs w:val="20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F2178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paragraph" w:styleId="ListParagraph">
    <w:name w:val="List Paragraph"/>
    <w:basedOn w:val="Normal"/>
    <w:uiPriority w:val="34"/>
    <w:qFormat/>
    <w:rsid w:val="007B5C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52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0F"/>
    <w:rPr>
      <w:rFonts w:ascii="Times New Roman" w:eastAsia="SimSun" w:hAnsi="Times New Roman" w:cs="Times New Roman"/>
      <w:kern w:val="2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0F"/>
    <w:rPr>
      <w:rFonts w:ascii="Times New Roman" w:eastAsia="SimSun" w:hAnsi="Times New Roman" w:cs="Times New Roman"/>
      <w:b/>
      <w:bCs/>
      <w:kern w:val="2"/>
      <w:sz w:val="20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E0F"/>
    <w:rPr>
      <w:rFonts w:ascii="Tahoma" w:eastAsia="SimSun" w:hAnsi="Tahoma" w:cs="Tahoma"/>
      <w:kern w:val="2"/>
      <w:sz w:val="16"/>
      <w:szCs w:val="16"/>
      <w:lang w:eastAsia="zh-CN" w:bidi="ar-SA"/>
    </w:rPr>
  </w:style>
  <w:style w:type="paragraph" w:styleId="Revision">
    <w:name w:val="Revision"/>
    <w:hidden/>
    <w:uiPriority w:val="99"/>
    <w:semiHidden/>
    <w:rsid w:val="000E24AC"/>
    <w:pPr>
      <w:spacing w:after="0" w:line="240" w:lineRule="auto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676E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84676E"/>
    <w:pPr>
      <w:spacing w:before="200" w:after="200" w:line="400" w:lineRule="exact"/>
      <w:jc w:val="center"/>
    </w:pPr>
    <w:rPr>
      <w:sz w:val="32"/>
      <w:szCs w:val="32"/>
    </w:rPr>
  </w:style>
  <w:style w:type="character" w:customStyle="1" w:styleId="BodyText2Char">
    <w:name w:val="Body Text 2 Char"/>
    <w:basedOn w:val="DefaultParagraphFont"/>
    <w:link w:val="BodyText2"/>
    <w:semiHidden/>
    <w:rsid w:val="0084676E"/>
    <w:rPr>
      <w:rFonts w:ascii="Times New Roman" w:eastAsia="SimSun" w:hAnsi="Times New Roman" w:cs="Times New Roman"/>
      <w:kern w:val="2"/>
      <w:sz w:val="32"/>
      <w:szCs w:val="32"/>
      <w:lang w:eastAsia="zh-CN" w:bidi="ar-SA"/>
    </w:rPr>
  </w:style>
  <w:style w:type="paragraph" w:styleId="BodyText">
    <w:name w:val="Body Text"/>
    <w:basedOn w:val="Normal"/>
    <w:link w:val="BodyTextChar"/>
    <w:uiPriority w:val="99"/>
    <w:unhideWhenUsed/>
    <w:rsid w:val="008467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4676E"/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table" w:styleId="TableGrid">
    <w:name w:val="Table Grid"/>
    <w:basedOn w:val="TableNormal"/>
    <w:uiPriority w:val="39"/>
    <w:rsid w:val="0084676E"/>
    <w:pPr>
      <w:spacing w:after="0" w:line="240" w:lineRule="auto"/>
    </w:pPr>
    <w:rPr>
      <w:rFonts w:ascii="Calibri" w:eastAsia="Calibri" w:hAnsi="Calibri" w:cs="Iskoola Pota"/>
      <w:sz w:val="20"/>
      <w:szCs w:val="20"/>
      <w:lang w:bidi="ar-S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3F2178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  <w:style w:type="paragraph" w:styleId="ListParagraph">
    <w:name w:val="List Paragraph"/>
    <w:basedOn w:val="Normal"/>
    <w:uiPriority w:val="34"/>
    <w:qFormat/>
    <w:rsid w:val="007B5C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52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E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E0F"/>
    <w:rPr>
      <w:rFonts w:ascii="Times New Roman" w:eastAsia="SimSun" w:hAnsi="Times New Roman" w:cs="Times New Roman"/>
      <w:kern w:val="2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E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E0F"/>
    <w:rPr>
      <w:rFonts w:ascii="Times New Roman" w:eastAsia="SimSun" w:hAnsi="Times New Roman" w:cs="Times New Roman"/>
      <w:b/>
      <w:bCs/>
      <w:kern w:val="2"/>
      <w:sz w:val="20"/>
      <w:szCs w:val="20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E0F"/>
    <w:rPr>
      <w:rFonts w:ascii="Tahoma" w:eastAsia="SimSun" w:hAnsi="Tahoma" w:cs="Tahoma"/>
      <w:kern w:val="2"/>
      <w:sz w:val="16"/>
      <w:szCs w:val="16"/>
      <w:lang w:eastAsia="zh-CN" w:bidi="ar-SA"/>
    </w:rPr>
  </w:style>
  <w:style w:type="paragraph" w:styleId="Revision">
    <w:name w:val="Revision"/>
    <w:hidden/>
    <w:uiPriority w:val="99"/>
    <w:semiHidden/>
    <w:rsid w:val="000E24AC"/>
    <w:pPr>
      <w:spacing w:after="0" w:line="240" w:lineRule="auto"/>
    </w:pPr>
    <w:rPr>
      <w:rFonts w:ascii="Times New Roman" w:eastAsia="SimSun" w:hAnsi="Times New Roman" w:cs="Times New Roman"/>
      <w:kern w:val="2"/>
      <w:sz w:val="21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1</dc:creator>
  <cp:keywords/>
  <dc:description/>
  <cp:lastModifiedBy>Nisala</cp:lastModifiedBy>
  <cp:revision>5</cp:revision>
  <cp:lastPrinted>2024-01-22T11:04:00Z</cp:lastPrinted>
  <dcterms:created xsi:type="dcterms:W3CDTF">2024-04-02T16:11:00Z</dcterms:created>
  <dcterms:modified xsi:type="dcterms:W3CDTF">2024-04-1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b67dfe492572693d2ab4e354974b973aef565b5785c220edf754345ea81172</vt:lpwstr>
  </property>
</Properties>
</file>